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EF321B" w14:textId="3C622AC6" w:rsidR="00E368C1" w:rsidRDefault="00E368C1" w:rsidP="00E368C1">
      <w:pPr>
        <w:jc w:val="center"/>
        <w:rPr>
          <w:b/>
          <w:bCs/>
        </w:rPr>
      </w:pPr>
      <w:r w:rsidRPr="00E368C1">
        <w:rPr>
          <w:b/>
          <w:bCs/>
        </w:rPr>
        <w:t>DAHA ÖNCEKİ ÇALIŞMANIN STAJA SAYDIRILMASI</w:t>
      </w: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026"/>
      </w:tblGrid>
      <w:tr w:rsidR="00BB4C06" w14:paraId="64A8E0CD" w14:textId="77777777" w:rsidTr="00BB4C06">
        <w:tc>
          <w:tcPr>
            <w:tcW w:w="9062" w:type="dxa"/>
          </w:tcPr>
          <w:p w14:paraId="641EC28A" w14:textId="77777777" w:rsidR="00BB4C06" w:rsidRDefault="00BB4C06" w:rsidP="00BB4C06"/>
          <w:p w14:paraId="20A42099" w14:textId="6B1D7502" w:rsidR="00BB4C06" w:rsidRDefault="00BB4C06" w:rsidP="00BB4C06">
            <w:r w:rsidRPr="00E368C1">
              <w:t>Daha önceki çalışmanın staja saydırılması</w:t>
            </w:r>
            <w:r>
              <w:t xml:space="preserve"> için istekte bulunan öğrencilerimiz;</w:t>
            </w:r>
          </w:p>
          <w:p w14:paraId="538356B6" w14:textId="77777777" w:rsidR="00BB4C06" w:rsidRDefault="00BB4C06" w:rsidP="00BB4C06">
            <w:pPr>
              <w:pStyle w:val="ListParagraph"/>
              <w:numPr>
                <w:ilvl w:val="0"/>
                <w:numId w:val="1"/>
              </w:numPr>
            </w:pPr>
            <w:r>
              <w:t xml:space="preserve">Dilekçe </w:t>
            </w:r>
          </w:p>
          <w:p w14:paraId="70A268BE" w14:textId="77777777" w:rsidR="00BB4C06" w:rsidRDefault="00BB4C06" w:rsidP="00BB4C06">
            <w:pPr>
              <w:pStyle w:val="ListParagraph"/>
              <w:numPr>
                <w:ilvl w:val="0"/>
                <w:numId w:val="1"/>
              </w:numPr>
            </w:pPr>
            <w:r>
              <w:t>SGK Sigortalı İşe Giriş Bildirgesi</w:t>
            </w:r>
          </w:p>
          <w:p w14:paraId="21993F0E" w14:textId="04C8D6CD" w:rsidR="00BB4C06" w:rsidRDefault="00BB4C06" w:rsidP="00BB4C06">
            <w:pPr>
              <w:pStyle w:val="ListParagraph"/>
              <w:numPr>
                <w:ilvl w:val="0"/>
                <w:numId w:val="1"/>
              </w:numPr>
            </w:pPr>
            <w:r>
              <w:t xml:space="preserve">SGK 4A Hizmet Dökümü ya da </w:t>
            </w:r>
            <w:r w:rsidRPr="009B5E69">
              <w:t xml:space="preserve">Sigortalılık Tescil </w:t>
            </w:r>
            <w:r>
              <w:t>v</w:t>
            </w:r>
            <w:r w:rsidRPr="009B5E69">
              <w:t>e Hizmet Kaydı Tespiti</w:t>
            </w:r>
          </w:p>
          <w:p w14:paraId="0F14C3A5" w14:textId="6D66E41E" w:rsidR="00BB4C06" w:rsidRDefault="00BB4C06" w:rsidP="00BB4C06">
            <w:r>
              <w:t>Belgelerini Bölüm Sekreterliğimize teslim etmelidirler.</w:t>
            </w:r>
          </w:p>
          <w:p w14:paraId="63E85F9C" w14:textId="77777777" w:rsidR="00BB4C06" w:rsidRDefault="00BB4C06" w:rsidP="00E368C1">
            <w:pPr>
              <w:jc w:val="center"/>
            </w:pPr>
          </w:p>
        </w:tc>
      </w:tr>
    </w:tbl>
    <w:p w14:paraId="04231695" w14:textId="0B1A08DE" w:rsidR="00E66C81" w:rsidRDefault="00E66C81" w:rsidP="00E66C81">
      <w:r w:rsidRPr="004B3DD0">
        <w:t>Başvurunun değerlendirilebilmesi için öğrencinin</w:t>
      </w:r>
      <w:r>
        <w:t xml:space="preserve"> SGK Sigortalı İşe Giriş Bildirgesi </w:t>
      </w:r>
      <w:r w:rsidRPr="004B3DD0">
        <w:t>yer alan meslek</w:t>
      </w:r>
      <w:r>
        <w:t xml:space="preserve"> adı ve kodunun</w:t>
      </w:r>
      <w:r w:rsidRPr="004B3DD0">
        <w:t>,</w:t>
      </w:r>
      <w:r>
        <w:t xml:space="preserve"> aşağıdaki tabloda belirtilen kodlardan biri olması gereklidir.</w:t>
      </w:r>
    </w:p>
    <w:p w14:paraId="5125FD70" w14:textId="77777777" w:rsidR="00E66C81" w:rsidRPr="005637C4" w:rsidRDefault="00E66C81" w:rsidP="00E66C81">
      <w:pPr>
        <w:rPr>
          <w:b/>
          <w:bCs/>
        </w:rPr>
      </w:pPr>
      <w:r w:rsidRPr="005637C4">
        <w:rPr>
          <w:b/>
          <w:bCs/>
        </w:rPr>
        <w:t>1. Genel Staj Saydırması İçin Uygun Görülen Meslek Kodları</w:t>
      </w:r>
    </w:p>
    <w:tbl>
      <w:tblPr>
        <w:tblW w:w="0" w:type="auto"/>
        <w:jc w:val="center"/>
        <w:tblCellMar>
          <w:top w:w="15" w:type="dxa"/>
          <w:left w:w="15" w:type="dxa"/>
          <w:bottom w:w="15" w:type="dxa"/>
          <w:right w:w="15" w:type="dxa"/>
        </w:tblCellMar>
        <w:tblLook w:val="04A0" w:firstRow="1" w:lastRow="0" w:firstColumn="1" w:lastColumn="0" w:noHBand="0" w:noVBand="1"/>
      </w:tblPr>
      <w:tblGrid>
        <w:gridCol w:w="1506"/>
        <w:gridCol w:w="5470"/>
      </w:tblGrid>
      <w:tr w:rsidR="00E66C81" w:rsidRPr="005637C4" w14:paraId="1B8F4987" w14:textId="77777777" w:rsidTr="00E402D6">
        <w:trPr>
          <w:tblHeader/>
          <w:jc w:val="center"/>
        </w:trPr>
        <w:tc>
          <w:tcPr>
            <w:tcW w:w="0" w:type="auto"/>
            <w:tcBorders>
              <w:top w:val="single" w:sz="4" w:space="0" w:color="808080"/>
              <w:left w:val="single" w:sz="4" w:space="0" w:color="808080"/>
              <w:bottom w:val="single" w:sz="4" w:space="0" w:color="808080"/>
              <w:right w:val="single" w:sz="4" w:space="0" w:color="808080"/>
            </w:tcBorders>
            <w:shd w:val="clear" w:color="auto" w:fill="1F4E79"/>
            <w:tcMar>
              <w:top w:w="0" w:type="dxa"/>
              <w:left w:w="108" w:type="dxa"/>
              <w:bottom w:w="0" w:type="dxa"/>
              <w:right w:w="108" w:type="dxa"/>
            </w:tcMar>
            <w:vAlign w:val="center"/>
            <w:hideMark/>
          </w:tcPr>
          <w:p w14:paraId="39788B14" w14:textId="77777777" w:rsidR="00E66C81" w:rsidRPr="005637C4" w:rsidRDefault="00E66C81" w:rsidP="00BB4C06">
            <w:pPr>
              <w:spacing w:after="100" w:afterAutospacing="1"/>
              <w:rPr>
                <w:b/>
                <w:bCs/>
              </w:rPr>
            </w:pPr>
            <w:r w:rsidRPr="005637C4">
              <w:rPr>
                <w:b/>
                <w:bCs/>
              </w:rPr>
              <w:t>Meslek Kodu</w:t>
            </w:r>
          </w:p>
        </w:tc>
        <w:tc>
          <w:tcPr>
            <w:tcW w:w="0" w:type="auto"/>
            <w:tcBorders>
              <w:top w:val="single" w:sz="4" w:space="0" w:color="808080"/>
              <w:left w:val="single" w:sz="4" w:space="0" w:color="808080"/>
              <w:bottom w:val="single" w:sz="4" w:space="0" w:color="808080"/>
              <w:right w:val="single" w:sz="4" w:space="0" w:color="808080"/>
            </w:tcBorders>
            <w:shd w:val="clear" w:color="auto" w:fill="1F4E79"/>
            <w:tcMar>
              <w:top w:w="0" w:type="dxa"/>
              <w:left w:w="108" w:type="dxa"/>
              <w:bottom w:w="0" w:type="dxa"/>
              <w:right w:w="108" w:type="dxa"/>
            </w:tcMar>
            <w:vAlign w:val="center"/>
            <w:hideMark/>
          </w:tcPr>
          <w:p w14:paraId="607C4C7D" w14:textId="77777777" w:rsidR="00E66C81" w:rsidRPr="005637C4" w:rsidRDefault="00E66C81" w:rsidP="00BB4C06">
            <w:pPr>
              <w:spacing w:after="100" w:afterAutospacing="1"/>
              <w:rPr>
                <w:b/>
                <w:bCs/>
              </w:rPr>
            </w:pPr>
            <w:r w:rsidRPr="005637C4">
              <w:rPr>
                <w:b/>
                <w:bCs/>
              </w:rPr>
              <w:t>Meslek Kod Açıklaması</w:t>
            </w:r>
          </w:p>
        </w:tc>
      </w:tr>
      <w:tr w:rsidR="00E66C81" w:rsidRPr="005637C4" w14:paraId="02C8B38D"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63048C05" w14:textId="77777777" w:rsidR="00E66C81" w:rsidRPr="005637C4" w:rsidRDefault="00E66C81" w:rsidP="00BB4C06">
            <w:pPr>
              <w:spacing w:after="100" w:afterAutospacing="1"/>
            </w:pPr>
            <w:r w:rsidRPr="005637C4">
              <w:t>2141.06</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407C7CB3" w14:textId="77777777" w:rsidR="00E66C81" w:rsidRPr="005637C4" w:rsidRDefault="00E66C81" w:rsidP="00BB4C06">
            <w:pPr>
              <w:spacing w:after="100" w:afterAutospacing="1"/>
            </w:pPr>
            <w:r w:rsidRPr="005637C4">
              <w:t>Kontrol Mühendisi / Kontrol ve Otomasyon Mühendisi</w:t>
            </w:r>
          </w:p>
        </w:tc>
      </w:tr>
      <w:tr w:rsidR="00E66C81" w:rsidRPr="005637C4" w14:paraId="1156208C"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689CD780" w14:textId="77777777" w:rsidR="00E66C81" w:rsidRPr="005637C4" w:rsidRDefault="00E66C81" w:rsidP="00BB4C06">
            <w:pPr>
              <w:spacing w:after="100" w:afterAutospacing="1"/>
            </w:pPr>
            <w:r w:rsidRPr="005637C4">
              <w:t>2153.02</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64043AF1" w14:textId="77777777" w:rsidR="00E66C81" w:rsidRPr="005637C4" w:rsidRDefault="00E66C81" w:rsidP="00BB4C06">
            <w:pPr>
              <w:spacing w:after="100" w:afterAutospacing="1"/>
            </w:pPr>
            <w:r w:rsidRPr="005637C4">
              <w:t>Elektronik ve Haberleşme Mühendisi</w:t>
            </w:r>
          </w:p>
        </w:tc>
      </w:tr>
      <w:tr w:rsidR="00E66C81" w:rsidRPr="005637C4" w14:paraId="4CBA5935"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302B4B0A" w14:textId="77777777" w:rsidR="00E66C81" w:rsidRPr="005637C4" w:rsidRDefault="00E66C81" w:rsidP="00BB4C06">
            <w:pPr>
              <w:spacing w:after="100" w:afterAutospacing="1"/>
            </w:pPr>
            <w:r w:rsidRPr="005637C4">
              <w:t>2512.02</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07EA909C" w14:textId="77777777" w:rsidR="00E66C81" w:rsidRPr="005637C4" w:rsidRDefault="00E66C81" w:rsidP="00BB4C06">
            <w:pPr>
              <w:spacing w:after="100" w:afterAutospacing="1"/>
            </w:pPr>
            <w:r w:rsidRPr="005637C4">
              <w:t>Bilgisayar Mühendisi</w:t>
            </w:r>
          </w:p>
        </w:tc>
      </w:tr>
      <w:tr w:rsidR="00E66C81" w:rsidRPr="005637C4" w14:paraId="65DB22BD"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23FD2A5C" w14:textId="77777777" w:rsidR="00E66C81" w:rsidRPr="005637C4" w:rsidRDefault="00E66C81" w:rsidP="00BB4C06">
            <w:pPr>
              <w:spacing w:after="100" w:afterAutospacing="1"/>
            </w:pPr>
            <w:r w:rsidRPr="005637C4">
              <w:t>2149.07</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424ED8AC" w14:textId="77777777" w:rsidR="00E66C81" w:rsidRPr="005637C4" w:rsidRDefault="00E66C81" w:rsidP="00BB4C06">
            <w:pPr>
              <w:spacing w:after="100" w:afterAutospacing="1"/>
            </w:pPr>
            <w:r w:rsidRPr="005637C4">
              <w:t>Biyomedikal Mühendisi</w:t>
            </w:r>
          </w:p>
        </w:tc>
      </w:tr>
      <w:tr w:rsidR="00E66C81" w:rsidRPr="005637C4" w14:paraId="394E1968"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22D087DA" w14:textId="77777777" w:rsidR="00E66C81" w:rsidRPr="005637C4" w:rsidRDefault="00E66C81" w:rsidP="00BB4C06">
            <w:pPr>
              <w:spacing w:after="100" w:afterAutospacing="1"/>
            </w:pPr>
            <w:r w:rsidRPr="005637C4">
              <w:t>2151.04</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34F86BD8" w14:textId="77777777" w:rsidR="00E66C81" w:rsidRPr="005637C4" w:rsidRDefault="00E66C81" w:rsidP="00BB4C06">
            <w:pPr>
              <w:spacing w:after="100" w:afterAutospacing="1"/>
            </w:pPr>
            <w:r w:rsidRPr="005637C4">
              <w:t>Elektrik Mühendisi</w:t>
            </w:r>
          </w:p>
        </w:tc>
      </w:tr>
      <w:tr w:rsidR="00E66C81" w:rsidRPr="005637C4" w14:paraId="3D5F2DD2"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04317FC1" w14:textId="77777777" w:rsidR="00E66C81" w:rsidRPr="005637C4" w:rsidRDefault="00E66C81" w:rsidP="00BB4C06">
            <w:pPr>
              <w:spacing w:after="100" w:afterAutospacing="1"/>
            </w:pPr>
            <w:r w:rsidRPr="005637C4">
              <w:t>2152.02</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79FEC1D6" w14:textId="77777777" w:rsidR="00E66C81" w:rsidRPr="005637C4" w:rsidRDefault="00E66C81" w:rsidP="00BB4C06">
            <w:pPr>
              <w:spacing w:after="100" w:afterAutospacing="1"/>
            </w:pPr>
            <w:r w:rsidRPr="005637C4">
              <w:t>Elektronik Mühendisi (Genel)</w:t>
            </w:r>
          </w:p>
        </w:tc>
      </w:tr>
      <w:tr w:rsidR="00E66C81" w:rsidRPr="005637C4" w14:paraId="3DB38349"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076DAD88" w14:textId="77777777" w:rsidR="00E66C81" w:rsidRPr="005637C4" w:rsidRDefault="00E66C81" w:rsidP="00BB4C06">
            <w:pPr>
              <w:spacing w:after="100" w:afterAutospacing="1"/>
            </w:pPr>
            <w:r w:rsidRPr="005637C4">
              <w:t>2153.01</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15A6DE86" w14:textId="77777777" w:rsidR="00E66C81" w:rsidRPr="005637C4" w:rsidRDefault="00E66C81" w:rsidP="00BB4C06">
            <w:pPr>
              <w:spacing w:after="100" w:afterAutospacing="1"/>
            </w:pPr>
            <w:r w:rsidRPr="005637C4">
              <w:t>Telekomünikasyon Mühendisi</w:t>
            </w:r>
          </w:p>
        </w:tc>
      </w:tr>
      <w:tr w:rsidR="00E66C81" w:rsidRPr="005637C4" w14:paraId="05C5FB91"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2AC061BC" w14:textId="77777777" w:rsidR="00E66C81" w:rsidRPr="005637C4" w:rsidRDefault="00E66C81" w:rsidP="00BB4C06">
            <w:pPr>
              <w:spacing w:after="100" w:afterAutospacing="1"/>
            </w:pPr>
            <w:r w:rsidRPr="005637C4">
              <w:t>2150.01</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31723773" w14:textId="77777777" w:rsidR="00E66C81" w:rsidRPr="005637C4" w:rsidRDefault="00E66C81" w:rsidP="00BB4C06">
            <w:pPr>
              <w:spacing w:after="100" w:afterAutospacing="1"/>
            </w:pPr>
            <w:r w:rsidRPr="005637C4">
              <w:t>Elektrik-Elektronik Mühendisi</w:t>
            </w:r>
          </w:p>
        </w:tc>
      </w:tr>
      <w:tr w:rsidR="00E66C81" w:rsidRPr="005637C4" w14:paraId="2B7CF5B6"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1750936A" w14:textId="77777777" w:rsidR="00E66C81" w:rsidRPr="005637C4" w:rsidRDefault="00E66C81" w:rsidP="00BB4C06">
            <w:pPr>
              <w:spacing w:after="100" w:afterAutospacing="1"/>
            </w:pPr>
            <w:r w:rsidRPr="005637C4">
              <w:t>2512.01</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093403A8" w14:textId="77777777" w:rsidR="00E66C81" w:rsidRPr="005637C4" w:rsidRDefault="00E66C81" w:rsidP="00BB4C06">
            <w:pPr>
              <w:spacing w:after="100" w:afterAutospacing="1"/>
            </w:pPr>
            <w:r w:rsidRPr="005637C4">
              <w:t>Yazılım Mühendisi</w:t>
            </w:r>
          </w:p>
        </w:tc>
      </w:tr>
      <w:tr w:rsidR="00E66C81" w:rsidRPr="005637C4" w14:paraId="19FA1C5A"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73EB0B00" w14:textId="77777777" w:rsidR="00E66C81" w:rsidRPr="005637C4" w:rsidRDefault="00E66C81" w:rsidP="00BB4C06">
            <w:pPr>
              <w:spacing w:after="100" w:afterAutospacing="1"/>
            </w:pPr>
            <w:r w:rsidRPr="005637C4">
              <w:t>2144.19</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1B11EE92" w14:textId="77777777" w:rsidR="00E66C81" w:rsidRPr="005637C4" w:rsidRDefault="00E66C81" w:rsidP="00BB4C06">
            <w:pPr>
              <w:spacing w:after="100" w:afterAutospacing="1"/>
            </w:pPr>
            <w:r w:rsidRPr="005637C4">
              <w:t>Mekatronik Mühendisi</w:t>
            </w:r>
          </w:p>
        </w:tc>
      </w:tr>
      <w:tr w:rsidR="00E66C81" w:rsidRPr="005637C4" w14:paraId="1C052070"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2B1E5CD9" w14:textId="77777777" w:rsidR="00E66C81" w:rsidRPr="005637C4" w:rsidRDefault="00E66C81" w:rsidP="00BB4C06">
            <w:pPr>
              <w:spacing w:after="100" w:afterAutospacing="1"/>
            </w:pPr>
            <w:r w:rsidRPr="005637C4">
              <w:t>2512.05</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46DCB47E" w14:textId="77777777" w:rsidR="00E66C81" w:rsidRPr="005637C4" w:rsidRDefault="00E66C81" w:rsidP="00BB4C06">
            <w:pPr>
              <w:spacing w:after="100" w:afterAutospacing="1"/>
            </w:pPr>
            <w:r w:rsidRPr="005637C4">
              <w:t>Yazılım Geliştiricisi</w:t>
            </w:r>
          </w:p>
        </w:tc>
      </w:tr>
      <w:tr w:rsidR="00E66C81" w:rsidRPr="005637C4" w14:paraId="71A7F3E5"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0BBA3A4A" w14:textId="77777777" w:rsidR="00E66C81" w:rsidRPr="005637C4" w:rsidRDefault="00E66C81" w:rsidP="00BB4C06">
            <w:pPr>
              <w:spacing w:after="100" w:afterAutospacing="1"/>
            </w:pPr>
            <w:r w:rsidRPr="005637C4">
              <w:t>2511.07</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025AD4F2" w14:textId="77777777" w:rsidR="00E66C81" w:rsidRPr="005637C4" w:rsidRDefault="00E66C81" w:rsidP="00BB4C06">
            <w:pPr>
              <w:spacing w:after="100" w:afterAutospacing="1"/>
            </w:pPr>
            <w:r w:rsidRPr="005637C4">
              <w:t>Bilişim Sistemleri Mühendisi</w:t>
            </w:r>
          </w:p>
        </w:tc>
      </w:tr>
    </w:tbl>
    <w:p w14:paraId="7EE49079" w14:textId="77777777" w:rsidR="00E66C81" w:rsidRDefault="00E66C81" w:rsidP="00E66C81">
      <w:pPr>
        <w:rPr>
          <w:b/>
          <w:bCs/>
        </w:rPr>
      </w:pPr>
    </w:p>
    <w:p w14:paraId="534489EF" w14:textId="6BDFAC5E" w:rsidR="00E66C81" w:rsidRPr="005637C4" w:rsidRDefault="00E66C81" w:rsidP="00E66C81">
      <w:pPr>
        <w:rPr>
          <w:b/>
          <w:bCs/>
        </w:rPr>
      </w:pPr>
      <w:r w:rsidRPr="005637C4">
        <w:rPr>
          <w:b/>
          <w:bCs/>
        </w:rPr>
        <w:t>2. Mesleki Staj Saydırması İçin Uygun Görülen Meslek Kodları</w:t>
      </w:r>
    </w:p>
    <w:tbl>
      <w:tblPr>
        <w:tblW w:w="0" w:type="auto"/>
        <w:jc w:val="center"/>
        <w:tblCellMar>
          <w:top w:w="15" w:type="dxa"/>
          <w:left w:w="15" w:type="dxa"/>
          <w:bottom w:w="15" w:type="dxa"/>
          <w:right w:w="15" w:type="dxa"/>
        </w:tblCellMar>
        <w:tblLook w:val="04A0" w:firstRow="1" w:lastRow="0" w:firstColumn="1" w:lastColumn="0" w:noHBand="0" w:noVBand="1"/>
      </w:tblPr>
      <w:tblGrid>
        <w:gridCol w:w="1506"/>
        <w:gridCol w:w="5470"/>
      </w:tblGrid>
      <w:tr w:rsidR="00E66C81" w:rsidRPr="005637C4" w14:paraId="15010CC4" w14:textId="77777777" w:rsidTr="00E402D6">
        <w:trPr>
          <w:tblHeader/>
          <w:jc w:val="center"/>
        </w:trPr>
        <w:tc>
          <w:tcPr>
            <w:tcW w:w="0" w:type="auto"/>
            <w:tcBorders>
              <w:top w:val="single" w:sz="4" w:space="0" w:color="808080"/>
              <w:left w:val="single" w:sz="4" w:space="0" w:color="808080"/>
              <w:bottom w:val="single" w:sz="4" w:space="0" w:color="808080"/>
              <w:right w:val="single" w:sz="4" w:space="0" w:color="808080"/>
            </w:tcBorders>
            <w:shd w:val="clear" w:color="auto" w:fill="1F4E79"/>
            <w:tcMar>
              <w:top w:w="0" w:type="dxa"/>
              <w:left w:w="108" w:type="dxa"/>
              <w:bottom w:w="0" w:type="dxa"/>
              <w:right w:w="108" w:type="dxa"/>
            </w:tcMar>
            <w:vAlign w:val="center"/>
            <w:hideMark/>
          </w:tcPr>
          <w:p w14:paraId="076C7C68" w14:textId="77777777" w:rsidR="00E66C81" w:rsidRPr="005637C4" w:rsidRDefault="00E66C81" w:rsidP="00BB4C06">
            <w:pPr>
              <w:spacing w:after="100" w:afterAutospacing="1"/>
              <w:rPr>
                <w:b/>
                <w:bCs/>
              </w:rPr>
            </w:pPr>
            <w:r w:rsidRPr="005637C4">
              <w:rPr>
                <w:b/>
                <w:bCs/>
              </w:rPr>
              <w:t>Meslek Kodu</w:t>
            </w:r>
          </w:p>
        </w:tc>
        <w:tc>
          <w:tcPr>
            <w:tcW w:w="0" w:type="auto"/>
            <w:tcBorders>
              <w:top w:val="single" w:sz="4" w:space="0" w:color="808080"/>
              <w:left w:val="single" w:sz="4" w:space="0" w:color="808080"/>
              <w:bottom w:val="single" w:sz="4" w:space="0" w:color="808080"/>
              <w:right w:val="single" w:sz="4" w:space="0" w:color="808080"/>
            </w:tcBorders>
            <w:shd w:val="clear" w:color="auto" w:fill="1F4E79"/>
            <w:tcMar>
              <w:top w:w="0" w:type="dxa"/>
              <w:left w:w="108" w:type="dxa"/>
              <w:bottom w:w="0" w:type="dxa"/>
              <w:right w:w="108" w:type="dxa"/>
            </w:tcMar>
            <w:vAlign w:val="center"/>
            <w:hideMark/>
          </w:tcPr>
          <w:p w14:paraId="67ED4871" w14:textId="77777777" w:rsidR="00E66C81" w:rsidRPr="005637C4" w:rsidRDefault="00E66C81" w:rsidP="00BB4C06">
            <w:pPr>
              <w:spacing w:after="100" w:afterAutospacing="1"/>
              <w:rPr>
                <w:b/>
                <w:bCs/>
              </w:rPr>
            </w:pPr>
            <w:r w:rsidRPr="005637C4">
              <w:rPr>
                <w:b/>
                <w:bCs/>
              </w:rPr>
              <w:t>Meslek Kod Açıklaması</w:t>
            </w:r>
          </w:p>
        </w:tc>
      </w:tr>
      <w:tr w:rsidR="00E66C81" w:rsidRPr="005637C4" w14:paraId="02349B7D"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64537C64" w14:textId="77777777" w:rsidR="00E66C81" w:rsidRPr="005637C4" w:rsidRDefault="00E66C81" w:rsidP="00BB4C06">
            <w:pPr>
              <w:spacing w:after="100" w:afterAutospacing="1"/>
            </w:pPr>
            <w:r w:rsidRPr="005637C4">
              <w:t>2141.06</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71D7E337" w14:textId="77777777" w:rsidR="00E66C81" w:rsidRPr="005637C4" w:rsidRDefault="00E66C81" w:rsidP="00BB4C06">
            <w:pPr>
              <w:spacing w:after="100" w:afterAutospacing="1"/>
            </w:pPr>
            <w:r w:rsidRPr="005637C4">
              <w:t>Kontrol Mühendisi / Kontrol ve Otomasyon Mühendisi</w:t>
            </w:r>
          </w:p>
        </w:tc>
      </w:tr>
      <w:tr w:rsidR="00E66C81" w:rsidRPr="005637C4" w14:paraId="2D3F1EF9"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373DAA1B" w14:textId="77777777" w:rsidR="00E66C81" w:rsidRPr="005637C4" w:rsidRDefault="00E66C81" w:rsidP="00BB4C06">
            <w:pPr>
              <w:spacing w:after="100" w:afterAutospacing="1"/>
            </w:pPr>
            <w:r w:rsidRPr="005637C4">
              <w:t>2153.02</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53B3A148" w14:textId="77777777" w:rsidR="00E66C81" w:rsidRPr="005637C4" w:rsidRDefault="00E66C81" w:rsidP="00BB4C06">
            <w:pPr>
              <w:spacing w:after="100" w:afterAutospacing="1"/>
            </w:pPr>
            <w:r w:rsidRPr="005637C4">
              <w:t>Elektronik ve Haberleşme Mühendisi</w:t>
            </w:r>
          </w:p>
        </w:tc>
      </w:tr>
      <w:tr w:rsidR="00E66C81" w:rsidRPr="005637C4" w14:paraId="5750A31B"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69940BCC" w14:textId="77777777" w:rsidR="00E66C81" w:rsidRPr="005637C4" w:rsidRDefault="00E66C81" w:rsidP="00BB4C06">
            <w:pPr>
              <w:spacing w:after="100" w:afterAutospacing="1"/>
            </w:pPr>
            <w:r w:rsidRPr="005637C4">
              <w:t>2512.02</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6F958D0A" w14:textId="77777777" w:rsidR="00E66C81" w:rsidRPr="005637C4" w:rsidRDefault="00E66C81" w:rsidP="00BB4C06">
            <w:pPr>
              <w:spacing w:after="100" w:afterAutospacing="1"/>
            </w:pPr>
            <w:r w:rsidRPr="005637C4">
              <w:t>Bilgisayar Mühendisi</w:t>
            </w:r>
          </w:p>
        </w:tc>
      </w:tr>
      <w:tr w:rsidR="00E66C81" w:rsidRPr="005637C4" w14:paraId="2D5D96DF"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4B8E20FE" w14:textId="77777777" w:rsidR="00E66C81" w:rsidRPr="005637C4" w:rsidRDefault="00E66C81" w:rsidP="00BB4C06">
            <w:pPr>
              <w:spacing w:after="100" w:afterAutospacing="1"/>
            </w:pPr>
            <w:r w:rsidRPr="005637C4">
              <w:t>2149.07</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2694967A" w14:textId="77777777" w:rsidR="00E66C81" w:rsidRPr="005637C4" w:rsidRDefault="00E66C81" w:rsidP="00BB4C06">
            <w:pPr>
              <w:spacing w:after="100" w:afterAutospacing="1"/>
            </w:pPr>
            <w:r w:rsidRPr="005637C4">
              <w:t>Biyomedikal Mühendisi</w:t>
            </w:r>
          </w:p>
        </w:tc>
      </w:tr>
      <w:tr w:rsidR="00E66C81" w:rsidRPr="005637C4" w14:paraId="32F58B55"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7A71A699" w14:textId="77777777" w:rsidR="00E66C81" w:rsidRPr="005637C4" w:rsidRDefault="00E66C81" w:rsidP="00BB4C06">
            <w:pPr>
              <w:spacing w:after="100" w:afterAutospacing="1"/>
            </w:pPr>
            <w:r w:rsidRPr="005637C4">
              <w:t>2151.04</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7511479F" w14:textId="77777777" w:rsidR="00E66C81" w:rsidRPr="005637C4" w:rsidRDefault="00E66C81" w:rsidP="00BB4C06">
            <w:pPr>
              <w:spacing w:after="100" w:afterAutospacing="1"/>
            </w:pPr>
            <w:r w:rsidRPr="005637C4">
              <w:t>Elektrik Mühendisi</w:t>
            </w:r>
          </w:p>
        </w:tc>
      </w:tr>
      <w:tr w:rsidR="00E66C81" w:rsidRPr="005637C4" w14:paraId="60EBA330"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10EF1D5D" w14:textId="77777777" w:rsidR="00E66C81" w:rsidRPr="005637C4" w:rsidRDefault="00E66C81" w:rsidP="00BB4C06">
            <w:pPr>
              <w:spacing w:after="100" w:afterAutospacing="1"/>
            </w:pPr>
            <w:r w:rsidRPr="005637C4">
              <w:t>2152.02</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40463853" w14:textId="77777777" w:rsidR="00E66C81" w:rsidRPr="005637C4" w:rsidRDefault="00E66C81" w:rsidP="00BB4C06">
            <w:pPr>
              <w:spacing w:after="100" w:afterAutospacing="1"/>
            </w:pPr>
            <w:r w:rsidRPr="005637C4">
              <w:t>Elektronik Mühendisi (Genel)</w:t>
            </w:r>
          </w:p>
        </w:tc>
      </w:tr>
      <w:tr w:rsidR="00E66C81" w:rsidRPr="005637C4" w14:paraId="7274D8CD"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4AE05CE0" w14:textId="77777777" w:rsidR="00E66C81" w:rsidRPr="005637C4" w:rsidRDefault="00E66C81" w:rsidP="00BB4C06">
            <w:pPr>
              <w:spacing w:after="100" w:afterAutospacing="1"/>
            </w:pPr>
            <w:r w:rsidRPr="005637C4">
              <w:t>2153.01</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1C57E18E" w14:textId="77777777" w:rsidR="00E66C81" w:rsidRPr="005637C4" w:rsidRDefault="00E66C81" w:rsidP="00BB4C06">
            <w:pPr>
              <w:spacing w:after="100" w:afterAutospacing="1"/>
            </w:pPr>
            <w:r w:rsidRPr="005637C4">
              <w:t>Telekomünikasyon Mühendisi</w:t>
            </w:r>
          </w:p>
        </w:tc>
      </w:tr>
      <w:tr w:rsidR="00E66C81" w:rsidRPr="005637C4" w14:paraId="58B91C64"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07AE36F9" w14:textId="77777777" w:rsidR="00E66C81" w:rsidRPr="005637C4" w:rsidRDefault="00E66C81" w:rsidP="00BB4C06">
            <w:pPr>
              <w:spacing w:after="100" w:afterAutospacing="1"/>
            </w:pPr>
            <w:r w:rsidRPr="005637C4">
              <w:t>2150.01</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417FA3BB" w14:textId="77777777" w:rsidR="00E66C81" w:rsidRPr="005637C4" w:rsidRDefault="00E66C81" w:rsidP="00BB4C06">
            <w:pPr>
              <w:spacing w:after="100" w:afterAutospacing="1"/>
            </w:pPr>
            <w:r w:rsidRPr="005637C4">
              <w:t>Elektrik-Elektronik Mühendisi</w:t>
            </w:r>
          </w:p>
        </w:tc>
      </w:tr>
      <w:tr w:rsidR="00E66C81" w:rsidRPr="005637C4" w14:paraId="3022DCAD"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508311E7" w14:textId="77777777" w:rsidR="00E66C81" w:rsidRPr="005637C4" w:rsidRDefault="00E66C81" w:rsidP="00BB4C06">
            <w:pPr>
              <w:spacing w:after="100" w:afterAutospacing="1"/>
            </w:pPr>
            <w:r w:rsidRPr="005637C4">
              <w:t>2512.01</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4F52A222" w14:textId="77777777" w:rsidR="00E66C81" w:rsidRPr="005637C4" w:rsidRDefault="00E66C81" w:rsidP="00BB4C06">
            <w:pPr>
              <w:spacing w:after="100" w:afterAutospacing="1"/>
            </w:pPr>
            <w:r w:rsidRPr="005637C4">
              <w:t>Yazılım Mühendisi</w:t>
            </w:r>
          </w:p>
        </w:tc>
      </w:tr>
      <w:tr w:rsidR="00E66C81" w:rsidRPr="005637C4" w14:paraId="64596D2A" w14:textId="77777777" w:rsidTr="00E402D6">
        <w:trPr>
          <w:jc w:val="center"/>
        </w:trPr>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4478A905" w14:textId="77777777" w:rsidR="00E66C81" w:rsidRPr="005637C4" w:rsidRDefault="00E66C81" w:rsidP="00BB4C06">
            <w:pPr>
              <w:spacing w:after="100" w:afterAutospacing="1"/>
            </w:pPr>
            <w:r w:rsidRPr="005637C4">
              <w:t>2511.07</w:t>
            </w:r>
          </w:p>
        </w:tc>
        <w:tc>
          <w:tcPr>
            <w:tcW w:w="0" w:type="auto"/>
            <w:tcBorders>
              <w:top w:val="single" w:sz="4" w:space="0" w:color="808080"/>
              <w:left w:val="single" w:sz="4" w:space="0" w:color="808080"/>
              <w:bottom w:val="single" w:sz="4" w:space="0" w:color="808080"/>
              <w:right w:val="single" w:sz="4" w:space="0" w:color="808080"/>
            </w:tcBorders>
            <w:tcMar>
              <w:top w:w="0" w:type="dxa"/>
              <w:left w:w="108" w:type="dxa"/>
              <w:bottom w:w="0" w:type="dxa"/>
              <w:right w:w="108" w:type="dxa"/>
            </w:tcMar>
            <w:vAlign w:val="center"/>
            <w:hideMark/>
          </w:tcPr>
          <w:p w14:paraId="63F90C4A" w14:textId="77777777" w:rsidR="00E66C81" w:rsidRPr="005637C4" w:rsidRDefault="00E66C81" w:rsidP="00BB4C06">
            <w:pPr>
              <w:spacing w:after="100" w:afterAutospacing="1"/>
            </w:pPr>
            <w:r w:rsidRPr="005637C4">
              <w:t>Bilişim Sistemleri Mühendisi</w:t>
            </w:r>
          </w:p>
        </w:tc>
      </w:tr>
    </w:tbl>
    <w:p w14:paraId="55BDCEE1" w14:textId="77777777" w:rsidR="00E66C81" w:rsidRDefault="00E66C81" w:rsidP="00E66C81"/>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026"/>
      </w:tblGrid>
      <w:tr w:rsidR="00BB4C06" w14:paraId="6272CFDB" w14:textId="77777777" w:rsidTr="00BB4C06">
        <w:tc>
          <w:tcPr>
            <w:tcW w:w="9062" w:type="dxa"/>
          </w:tcPr>
          <w:p w14:paraId="222AC2E7" w14:textId="77777777" w:rsidR="00BB4C06" w:rsidRDefault="00BB4C06" w:rsidP="00BB4C06">
            <w:pPr>
              <w:jc w:val="both"/>
            </w:pPr>
          </w:p>
          <w:p w14:paraId="3A8A0B7F" w14:textId="6F4E193A" w:rsidR="00BB4C06" w:rsidRPr="00BB4C06" w:rsidRDefault="00BB4C06" w:rsidP="007324B4">
            <w:pPr>
              <w:jc w:val="both"/>
            </w:pPr>
            <w:r w:rsidRPr="00BB4C06">
              <w:t xml:space="preserve">Şayet; öğrencinin SGK Sigortalı İşe Giriş Bildirgesinde yer alan meslek adı ve kodu yukarıdaki tabloda belirtilen kodlardan biri değilse çalıştığı firmada gerçekleştirdiği görevlere dair belge almalıdır. Firmadan alınacak olan belge, </w:t>
            </w:r>
          </w:p>
          <w:p w14:paraId="5CE7C926" w14:textId="77777777" w:rsidR="00BB4C06" w:rsidRPr="00BB4C06" w:rsidRDefault="00BB4C06" w:rsidP="007324B4">
            <w:pPr>
              <w:pStyle w:val="ListParagraph"/>
              <w:numPr>
                <w:ilvl w:val="0"/>
                <w:numId w:val="2"/>
              </w:numPr>
              <w:jc w:val="both"/>
            </w:pPr>
            <w:r w:rsidRPr="00BB4C06">
              <w:t>Firmanın antetli kağıdında olmalı.</w:t>
            </w:r>
          </w:p>
          <w:p w14:paraId="431C919E" w14:textId="77777777" w:rsidR="00BB4C06" w:rsidRPr="00BB4C06" w:rsidRDefault="00BB4C06" w:rsidP="007324B4">
            <w:pPr>
              <w:pStyle w:val="ListParagraph"/>
              <w:numPr>
                <w:ilvl w:val="0"/>
                <w:numId w:val="2"/>
              </w:numPr>
              <w:jc w:val="both"/>
            </w:pPr>
            <w:r w:rsidRPr="00BB4C06">
              <w:t>Öğrencinin bilgileri firma tarafından açıkça yazılmalı.</w:t>
            </w:r>
          </w:p>
          <w:p w14:paraId="27AB0A80" w14:textId="77777777" w:rsidR="00BB4C06" w:rsidRPr="00D2499F" w:rsidRDefault="00BB4C06" w:rsidP="007324B4">
            <w:pPr>
              <w:pStyle w:val="ListParagraph"/>
              <w:numPr>
                <w:ilvl w:val="0"/>
                <w:numId w:val="2"/>
              </w:numPr>
              <w:jc w:val="both"/>
              <w:rPr>
                <w:b/>
                <w:bCs/>
              </w:rPr>
            </w:pPr>
            <w:r w:rsidRPr="00BB4C06">
              <w:t>Staj süresince yapılan çalışmalar yazılmalı (Burada yapılan işin teknik detayları yazılmalı)</w:t>
            </w:r>
          </w:p>
          <w:p w14:paraId="3B3ECADB" w14:textId="77777777" w:rsidR="00BB4C06" w:rsidRDefault="00D2499F" w:rsidP="007324B4">
            <w:pPr>
              <w:pStyle w:val="ListParagraph"/>
              <w:numPr>
                <w:ilvl w:val="0"/>
                <w:numId w:val="2"/>
              </w:numPr>
              <w:jc w:val="both"/>
            </w:pPr>
            <w:r>
              <w:t>Sorumlu/imzalayan mühendisin öğrenciye ilişkin değerlendirmesi (Madde madde yazılmalı)</w:t>
            </w:r>
          </w:p>
          <w:p w14:paraId="29B0106C" w14:textId="2F6E3C93" w:rsidR="007324B4" w:rsidRPr="007725F2" w:rsidRDefault="007725F2" w:rsidP="007725F2">
            <w:pPr>
              <w:jc w:val="both"/>
            </w:pPr>
            <w:r>
              <w:t xml:space="preserve">Not: </w:t>
            </w:r>
            <w:r w:rsidR="007324B4" w:rsidRPr="007725F2">
              <w:t xml:space="preserve">Firmadan alınması gereken yazı formatı ve içeriği </w:t>
            </w:r>
            <w:r w:rsidRPr="007725F2">
              <w:t>EK 1’de</w:t>
            </w:r>
            <w:r w:rsidR="007324B4" w:rsidRPr="007725F2">
              <w:t xml:space="preserve"> verilen örnekteki gibi olmalıdır.</w:t>
            </w:r>
          </w:p>
        </w:tc>
      </w:tr>
    </w:tbl>
    <w:p w14:paraId="1A405B91" w14:textId="2DD66EB9" w:rsidR="00E66C81" w:rsidRPr="00216D75" w:rsidRDefault="00E66C81" w:rsidP="00E66C81">
      <w:pPr>
        <w:pStyle w:val="FirstParagraph"/>
        <w:jc w:val="both"/>
        <w:rPr>
          <w:color w:val="C00000"/>
        </w:rPr>
      </w:pPr>
      <w:r w:rsidRPr="00216D75">
        <w:rPr>
          <w:color w:val="C00000"/>
        </w:rPr>
        <w:t xml:space="preserve">Görev </w:t>
      </w:r>
      <w:proofErr w:type="spellStart"/>
      <w:r w:rsidRPr="00216D75">
        <w:rPr>
          <w:color w:val="C00000"/>
        </w:rPr>
        <w:t>belgesinde</w:t>
      </w:r>
      <w:proofErr w:type="spellEnd"/>
      <w:r w:rsidRPr="00216D75">
        <w:rPr>
          <w:color w:val="C00000"/>
        </w:rPr>
        <w:t xml:space="preserve"> </w:t>
      </w:r>
      <w:proofErr w:type="spellStart"/>
      <w:r w:rsidRPr="00216D75">
        <w:rPr>
          <w:color w:val="C00000"/>
        </w:rPr>
        <w:t>genel</w:t>
      </w:r>
      <w:proofErr w:type="spellEnd"/>
      <w:r w:rsidRPr="00216D75">
        <w:rPr>
          <w:color w:val="C00000"/>
        </w:rPr>
        <w:t xml:space="preserve"> </w:t>
      </w:r>
      <w:proofErr w:type="spellStart"/>
      <w:r w:rsidRPr="00216D75">
        <w:rPr>
          <w:color w:val="C00000"/>
        </w:rPr>
        <w:t>ifadeler</w:t>
      </w:r>
      <w:proofErr w:type="spellEnd"/>
      <w:r w:rsidRPr="00216D75">
        <w:rPr>
          <w:color w:val="C00000"/>
        </w:rPr>
        <w:t xml:space="preserve"> </w:t>
      </w:r>
      <w:proofErr w:type="spellStart"/>
      <w:r w:rsidRPr="00216D75">
        <w:rPr>
          <w:color w:val="C00000"/>
        </w:rPr>
        <w:t>kullanılmamalı</w:t>
      </w:r>
      <w:proofErr w:type="spellEnd"/>
      <w:r w:rsidRPr="00216D75">
        <w:rPr>
          <w:color w:val="C00000"/>
        </w:rPr>
        <w:t xml:space="preserve">; </w:t>
      </w:r>
      <w:proofErr w:type="spellStart"/>
      <w:r w:rsidRPr="00216D75">
        <w:rPr>
          <w:color w:val="C00000"/>
        </w:rPr>
        <w:t>öğrencinin</w:t>
      </w:r>
      <w:proofErr w:type="spellEnd"/>
      <w:r w:rsidRPr="00216D75">
        <w:rPr>
          <w:color w:val="C00000"/>
        </w:rPr>
        <w:t xml:space="preserve"> </w:t>
      </w:r>
      <w:proofErr w:type="spellStart"/>
      <w:r w:rsidRPr="00216D75">
        <w:rPr>
          <w:color w:val="C00000"/>
        </w:rPr>
        <w:t>fiilen</w:t>
      </w:r>
      <w:proofErr w:type="spellEnd"/>
      <w:r w:rsidRPr="00216D75">
        <w:rPr>
          <w:color w:val="C00000"/>
        </w:rPr>
        <w:t xml:space="preserve"> </w:t>
      </w:r>
      <w:proofErr w:type="spellStart"/>
      <w:r w:rsidRPr="00216D75">
        <w:rPr>
          <w:color w:val="C00000"/>
        </w:rPr>
        <w:t>yaptığı</w:t>
      </w:r>
      <w:proofErr w:type="spellEnd"/>
      <w:r w:rsidRPr="00216D75">
        <w:rPr>
          <w:color w:val="C00000"/>
        </w:rPr>
        <w:t xml:space="preserve"> </w:t>
      </w:r>
      <w:proofErr w:type="spellStart"/>
      <w:r w:rsidRPr="00216D75">
        <w:rPr>
          <w:color w:val="C00000"/>
        </w:rPr>
        <w:t>mühendislik</w:t>
      </w:r>
      <w:proofErr w:type="spellEnd"/>
      <w:r w:rsidRPr="00216D75">
        <w:rPr>
          <w:color w:val="C00000"/>
        </w:rPr>
        <w:t xml:space="preserve"> </w:t>
      </w:r>
      <w:proofErr w:type="spellStart"/>
      <w:r w:rsidRPr="00216D75">
        <w:rPr>
          <w:color w:val="C00000"/>
        </w:rPr>
        <w:t>faaliyetleri</w:t>
      </w:r>
      <w:proofErr w:type="spellEnd"/>
      <w:r w:rsidRPr="00216D75">
        <w:rPr>
          <w:color w:val="C00000"/>
        </w:rPr>
        <w:t xml:space="preserve">, </w:t>
      </w:r>
      <w:proofErr w:type="spellStart"/>
      <w:r w:rsidRPr="00216D75">
        <w:rPr>
          <w:color w:val="C00000"/>
        </w:rPr>
        <w:t>kullanılan</w:t>
      </w:r>
      <w:proofErr w:type="spellEnd"/>
      <w:r w:rsidRPr="00216D75">
        <w:rPr>
          <w:color w:val="C00000"/>
        </w:rPr>
        <w:t xml:space="preserve"> </w:t>
      </w:r>
      <w:proofErr w:type="spellStart"/>
      <w:r w:rsidRPr="00216D75">
        <w:rPr>
          <w:color w:val="C00000"/>
        </w:rPr>
        <w:t>yazılım</w:t>
      </w:r>
      <w:proofErr w:type="spellEnd"/>
      <w:r w:rsidRPr="00216D75">
        <w:rPr>
          <w:color w:val="C00000"/>
        </w:rPr>
        <w:t>/</w:t>
      </w:r>
      <w:proofErr w:type="spellStart"/>
      <w:r w:rsidRPr="00216D75">
        <w:rPr>
          <w:color w:val="C00000"/>
        </w:rPr>
        <w:t>donanım</w:t>
      </w:r>
      <w:proofErr w:type="spellEnd"/>
      <w:r w:rsidRPr="00216D75">
        <w:rPr>
          <w:color w:val="C00000"/>
        </w:rPr>
        <w:t>/</w:t>
      </w:r>
      <w:proofErr w:type="spellStart"/>
      <w:r w:rsidRPr="00216D75">
        <w:rPr>
          <w:color w:val="C00000"/>
        </w:rPr>
        <w:t>araçlar</w:t>
      </w:r>
      <w:proofErr w:type="spellEnd"/>
      <w:r w:rsidRPr="00216D75">
        <w:rPr>
          <w:color w:val="C00000"/>
        </w:rPr>
        <w:t xml:space="preserve">, </w:t>
      </w:r>
      <w:proofErr w:type="spellStart"/>
      <w:r w:rsidRPr="00216D75">
        <w:rPr>
          <w:color w:val="C00000"/>
        </w:rPr>
        <w:t>katıldığı</w:t>
      </w:r>
      <w:proofErr w:type="spellEnd"/>
      <w:r w:rsidRPr="00216D75">
        <w:rPr>
          <w:color w:val="C00000"/>
        </w:rPr>
        <w:t xml:space="preserve"> </w:t>
      </w:r>
      <w:proofErr w:type="spellStart"/>
      <w:r w:rsidRPr="00216D75">
        <w:rPr>
          <w:color w:val="C00000"/>
        </w:rPr>
        <w:t>projeler</w:t>
      </w:r>
      <w:proofErr w:type="spellEnd"/>
      <w:r w:rsidRPr="00216D75">
        <w:rPr>
          <w:color w:val="C00000"/>
        </w:rPr>
        <w:t xml:space="preserve">, </w:t>
      </w:r>
      <w:proofErr w:type="spellStart"/>
      <w:r w:rsidRPr="00216D75">
        <w:rPr>
          <w:color w:val="C00000"/>
        </w:rPr>
        <w:t>gerçekleştirdiği</w:t>
      </w:r>
      <w:proofErr w:type="spellEnd"/>
      <w:r w:rsidRPr="00216D75">
        <w:rPr>
          <w:color w:val="C00000"/>
        </w:rPr>
        <w:t xml:space="preserve"> </w:t>
      </w:r>
      <w:proofErr w:type="spellStart"/>
      <w:r w:rsidRPr="00216D75">
        <w:rPr>
          <w:color w:val="C00000"/>
        </w:rPr>
        <w:t>analiz</w:t>
      </w:r>
      <w:proofErr w:type="spellEnd"/>
      <w:r w:rsidRPr="00216D75">
        <w:rPr>
          <w:color w:val="C00000"/>
        </w:rPr>
        <w:t xml:space="preserve">, </w:t>
      </w:r>
      <w:proofErr w:type="spellStart"/>
      <w:r w:rsidRPr="00216D75">
        <w:rPr>
          <w:color w:val="C00000"/>
        </w:rPr>
        <w:t>tasarım</w:t>
      </w:r>
      <w:proofErr w:type="spellEnd"/>
      <w:r w:rsidRPr="00216D75">
        <w:rPr>
          <w:color w:val="C00000"/>
        </w:rPr>
        <w:t xml:space="preserve">, test, </w:t>
      </w:r>
      <w:proofErr w:type="spellStart"/>
      <w:r w:rsidRPr="00216D75">
        <w:rPr>
          <w:color w:val="C00000"/>
        </w:rPr>
        <w:t>üretim</w:t>
      </w:r>
      <w:proofErr w:type="spellEnd"/>
      <w:r w:rsidRPr="00216D75">
        <w:rPr>
          <w:color w:val="C00000"/>
        </w:rPr>
        <w:t xml:space="preserve">, </w:t>
      </w:r>
      <w:proofErr w:type="spellStart"/>
      <w:r w:rsidRPr="00216D75">
        <w:rPr>
          <w:color w:val="C00000"/>
        </w:rPr>
        <w:t>uygulama</w:t>
      </w:r>
      <w:proofErr w:type="spellEnd"/>
      <w:r w:rsidRPr="00216D75">
        <w:rPr>
          <w:color w:val="C00000"/>
        </w:rPr>
        <w:t xml:space="preserve">, </w:t>
      </w:r>
      <w:proofErr w:type="spellStart"/>
      <w:r w:rsidRPr="00216D75">
        <w:rPr>
          <w:color w:val="C00000"/>
        </w:rPr>
        <w:t>bakım</w:t>
      </w:r>
      <w:proofErr w:type="spellEnd"/>
      <w:r w:rsidRPr="00216D75">
        <w:rPr>
          <w:color w:val="C00000"/>
        </w:rPr>
        <w:t xml:space="preserve">, </w:t>
      </w:r>
      <w:proofErr w:type="spellStart"/>
      <w:r w:rsidRPr="00216D75">
        <w:rPr>
          <w:color w:val="C00000"/>
        </w:rPr>
        <w:t>entegrasyon</w:t>
      </w:r>
      <w:proofErr w:type="spellEnd"/>
      <w:r w:rsidRPr="00216D75">
        <w:rPr>
          <w:color w:val="C00000"/>
        </w:rPr>
        <w:t xml:space="preserve"> </w:t>
      </w:r>
      <w:proofErr w:type="spellStart"/>
      <w:r w:rsidRPr="00216D75">
        <w:rPr>
          <w:color w:val="C00000"/>
        </w:rPr>
        <w:t>veya</w:t>
      </w:r>
      <w:proofErr w:type="spellEnd"/>
      <w:r w:rsidRPr="00216D75">
        <w:rPr>
          <w:color w:val="C00000"/>
        </w:rPr>
        <w:t xml:space="preserve"> </w:t>
      </w:r>
      <w:proofErr w:type="spellStart"/>
      <w:r w:rsidRPr="00216D75">
        <w:rPr>
          <w:color w:val="C00000"/>
        </w:rPr>
        <w:t>raporlama</w:t>
      </w:r>
      <w:proofErr w:type="spellEnd"/>
      <w:r w:rsidRPr="00216D75">
        <w:rPr>
          <w:color w:val="C00000"/>
        </w:rPr>
        <w:t xml:space="preserve"> </w:t>
      </w:r>
      <w:proofErr w:type="spellStart"/>
      <w:r w:rsidRPr="00216D75">
        <w:rPr>
          <w:color w:val="C00000"/>
        </w:rPr>
        <w:t>çalışmaları</w:t>
      </w:r>
      <w:proofErr w:type="spellEnd"/>
      <w:r w:rsidRPr="00216D75">
        <w:rPr>
          <w:color w:val="C00000"/>
        </w:rPr>
        <w:t xml:space="preserve"> </w:t>
      </w:r>
      <w:proofErr w:type="spellStart"/>
      <w:r w:rsidRPr="00216D75">
        <w:rPr>
          <w:color w:val="C00000"/>
        </w:rPr>
        <w:t>somut</w:t>
      </w:r>
      <w:proofErr w:type="spellEnd"/>
      <w:r w:rsidRPr="00216D75">
        <w:rPr>
          <w:color w:val="C00000"/>
        </w:rPr>
        <w:t xml:space="preserve"> </w:t>
      </w:r>
      <w:proofErr w:type="spellStart"/>
      <w:r w:rsidRPr="00216D75">
        <w:rPr>
          <w:color w:val="C00000"/>
        </w:rPr>
        <w:t>olarak</w:t>
      </w:r>
      <w:proofErr w:type="spellEnd"/>
      <w:r w:rsidRPr="00216D75">
        <w:rPr>
          <w:color w:val="C00000"/>
        </w:rPr>
        <w:t xml:space="preserve"> </w:t>
      </w:r>
      <w:proofErr w:type="spellStart"/>
      <w:r w:rsidRPr="00216D75">
        <w:rPr>
          <w:color w:val="C00000"/>
        </w:rPr>
        <w:t>belirtilmelidir</w:t>
      </w:r>
      <w:proofErr w:type="spellEnd"/>
      <w:r w:rsidRPr="00216D75">
        <w:rPr>
          <w:color w:val="C00000"/>
        </w:rPr>
        <w:t>.</w:t>
      </w:r>
    </w:p>
    <w:p w14:paraId="3AF75EA1" w14:textId="77777777" w:rsidR="00E66C81" w:rsidRDefault="00E66C81" w:rsidP="00E66C81">
      <w:pPr>
        <w:pStyle w:val="Compact"/>
        <w:ind w:left="720"/>
        <w:jc w:val="both"/>
      </w:pPr>
      <w:proofErr w:type="spellStart"/>
      <w:r>
        <w:t>Öğrencinin</w:t>
      </w:r>
      <w:proofErr w:type="spellEnd"/>
      <w:r>
        <w:t xml:space="preserve"> </w:t>
      </w:r>
      <w:proofErr w:type="spellStart"/>
      <w:r>
        <w:t>dilekçesinde</w:t>
      </w:r>
      <w:proofErr w:type="spellEnd"/>
      <w:r>
        <w:t xml:space="preserve"> </w:t>
      </w:r>
      <w:proofErr w:type="spellStart"/>
      <w:r>
        <w:t>yer</w:t>
      </w:r>
      <w:proofErr w:type="spellEnd"/>
      <w:r>
        <w:t xml:space="preserve"> </w:t>
      </w:r>
      <w:proofErr w:type="spellStart"/>
      <w:r>
        <w:t>alması</w:t>
      </w:r>
      <w:proofErr w:type="spellEnd"/>
      <w:r>
        <w:t xml:space="preserve"> </w:t>
      </w:r>
      <w:proofErr w:type="spellStart"/>
      <w:r>
        <w:t>gereken</w:t>
      </w:r>
      <w:proofErr w:type="spellEnd"/>
      <w:r>
        <w:t xml:space="preserve"> </w:t>
      </w:r>
      <w:proofErr w:type="spellStart"/>
      <w:r>
        <w:t>bilgiler</w:t>
      </w:r>
      <w:proofErr w:type="spellEnd"/>
      <w:r>
        <w:t>;</w:t>
      </w:r>
    </w:p>
    <w:p w14:paraId="3EF62CFE" w14:textId="77777777" w:rsidR="00E66C81" w:rsidRPr="004B3DD0" w:rsidRDefault="00E66C81" w:rsidP="00E66C81">
      <w:pPr>
        <w:pStyle w:val="Compact"/>
        <w:numPr>
          <w:ilvl w:val="0"/>
          <w:numId w:val="3"/>
        </w:numPr>
        <w:jc w:val="both"/>
      </w:pPr>
      <w:proofErr w:type="spellStart"/>
      <w:r w:rsidRPr="004B3DD0">
        <w:t>Öğrencinin</w:t>
      </w:r>
      <w:proofErr w:type="spellEnd"/>
      <w:r w:rsidRPr="004B3DD0">
        <w:t xml:space="preserve"> </w:t>
      </w:r>
      <w:proofErr w:type="spellStart"/>
      <w:r w:rsidRPr="004B3DD0">
        <w:t>adı</w:t>
      </w:r>
      <w:proofErr w:type="spellEnd"/>
      <w:r w:rsidRPr="004B3DD0">
        <w:t xml:space="preserve">, </w:t>
      </w:r>
      <w:proofErr w:type="spellStart"/>
      <w:r w:rsidRPr="004B3DD0">
        <w:t>soyadı</w:t>
      </w:r>
      <w:proofErr w:type="spellEnd"/>
      <w:r w:rsidRPr="004B3DD0">
        <w:t xml:space="preserve">, </w:t>
      </w:r>
      <w:proofErr w:type="spellStart"/>
      <w:r w:rsidRPr="004B3DD0">
        <w:t>öğrenci</w:t>
      </w:r>
      <w:proofErr w:type="spellEnd"/>
      <w:r w:rsidRPr="004B3DD0">
        <w:t xml:space="preserve"> </w:t>
      </w:r>
      <w:proofErr w:type="spellStart"/>
      <w:r w:rsidRPr="004B3DD0">
        <w:t>numarası</w:t>
      </w:r>
      <w:proofErr w:type="spellEnd"/>
      <w:r w:rsidRPr="004B3DD0">
        <w:t xml:space="preserve">, </w:t>
      </w:r>
      <w:proofErr w:type="spellStart"/>
      <w:r w:rsidRPr="004B3DD0">
        <w:t>bölümü</w:t>
      </w:r>
      <w:proofErr w:type="spellEnd"/>
      <w:r w:rsidRPr="004B3DD0">
        <w:t xml:space="preserve"> </w:t>
      </w:r>
      <w:proofErr w:type="spellStart"/>
      <w:r w:rsidRPr="004B3DD0">
        <w:t>ve</w:t>
      </w:r>
      <w:proofErr w:type="spellEnd"/>
      <w:r w:rsidRPr="004B3DD0">
        <w:t xml:space="preserve"> </w:t>
      </w:r>
      <w:proofErr w:type="spellStart"/>
      <w:r w:rsidRPr="004B3DD0">
        <w:t>iletişim</w:t>
      </w:r>
      <w:proofErr w:type="spellEnd"/>
      <w:r w:rsidRPr="004B3DD0">
        <w:t xml:space="preserve"> </w:t>
      </w:r>
      <w:proofErr w:type="spellStart"/>
      <w:r w:rsidRPr="004B3DD0">
        <w:t>bilgileri</w:t>
      </w:r>
      <w:proofErr w:type="spellEnd"/>
      <w:r w:rsidRPr="004B3DD0">
        <w:t>,</w:t>
      </w:r>
    </w:p>
    <w:p w14:paraId="0528D256" w14:textId="77777777" w:rsidR="00E66C81" w:rsidRPr="004B3DD0" w:rsidRDefault="00E66C81" w:rsidP="00E66C81">
      <w:pPr>
        <w:pStyle w:val="Compact"/>
        <w:numPr>
          <w:ilvl w:val="0"/>
          <w:numId w:val="3"/>
        </w:numPr>
        <w:jc w:val="both"/>
      </w:pPr>
      <w:proofErr w:type="spellStart"/>
      <w:r w:rsidRPr="004B3DD0">
        <w:t>Çalışılan</w:t>
      </w:r>
      <w:proofErr w:type="spellEnd"/>
      <w:r w:rsidRPr="004B3DD0">
        <w:t xml:space="preserve"> </w:t>
      </w:r>
      <w:proofErr w:type="spellStart"/>
      <w:r w:rsidRPr="004B3DD0">
        <w:t>kurum</w:t>
      </w:r>
      <w:proofErr w:type="spellEnd"/>
      <w:r w:rsidRPr="004B3DD0">
        <w:t xml:space="preserve"> </w:t>
      </w:r>
      <w:proofErr w:type="spellStart"/>
      <w:r w:rsidRPr="004B3DD0">
        <w:t>veya</w:t>
      </w:r>
      <w:proofErr w:type="spellEnd"/>
      <w:r w:rsidRPr="004B3DD0">
        <w:t xml:space="preserve"> </w:t>
      </w:r>
      <w:proofErr w:type="spellStart"/>
      <w:r w:rsidRPr="004B3DD0">
        <w:t>firmanın</w:t>
      </w:r>
      <w:proofErr w:type="spellEnd"/>
      <w:r w:rsidRPr="004B3DD0">
        <w:t xml:space="preserve"> </w:t>
      </w:r>
      <w:proofErr w:type="spellStart"/>
      <w:r w:rsidRPr="004B3DD0">
        <w:t>adı</w:t>
      </w:r>
      <w:proofErr w:type="spellEnd"/>
      <w:r w:rsidRPr="004B3DD0">
        <w:t>,</w:t>
      </w:r>
    </w:p>
    <w:p w14:paraId="0A19DA5A" w14:textId="77777777" w:rsidR="00E66C81" w:rsidRPr="004B3DD0" w:rsidRDefault="00E66C81" w:rsidP="00E66C81">
      <w:pPr>
        <w:pStyle w:val="Compact"/>
        <w:numPr>
          <w:ilvl w:val="0"/>
          <w:numId w:val="3"/>
        </w:numPr>
        <w:jc w:val="both"/>
      </w:pPr>
      <w:proofErr w:type="spellStart"/>
      <w:r w:rsidRPr="004B3DD0">
        <w:t>Çalışmanın</w:t>
      </w:r>
      <w:proofErr w:type="spellEnd"/>
      <w:r w:rsidRPr="004B3DD0">
        <w:t xml:space="preserve"> </w:t>
      </w:r>
      <w:proofErr w:type="spellStart"/>
      <w:r w:rsidRPr="004B3DD0">
        <w:t>gerçekleştirildiği</w:t>
      </w:r>
      <w:proofErr w:type="spellEnd"/>
      <w:r w:rsidRPr="004B3DD0">
        <w:t xml:space="preserve"> </w:t>
      </w:r>
      <w:proofErr w:type="spellStart"/>
      <w:r w:rsidRPr="004B3DD0">
        <w:t>birim</w:t>
      </w:r>
      <w:proofErr w:type="spellEnd"/>
      <w:r w:rsidRPr="004B3DD0">
        <w:t>/</w:t>
      </w:r>
      <w:proofErr w:type="spellStart"/>
      <w:r w:rsidRPr="004B3DD0">
        <w:t>departman</w:t>
      </w:r>
      <w:proofErr w:type="spellEnd"/>
      <w:r w:rsidRPr="004B3DD0">
        <w:t>,</w:t>
      </w:r>
    </w:p>
    <w:p w14:paraId="1CDA6F83" w14:textId="77777777" w:rsidR="00E66C81" w:rsidRPr="004B3DD0" w:rsidRDefault="00E66C81" w:rsidP="00E66C81">
      <w:pPr>
        <w:pStyle w:val="Compact"/>
        <w:numPr>
          <w:ilvl w:val="0"/>
          <w:numId w:val="3"/>
        </w:numPr>
        <w:jc w:val="both"/>
      </w:pPr>
      <w:proofErr w:type="spellStart"/>
      <w:r w:rsidRPr="004B3DD0">
        <w:t>Çalışılan</w:t>
      </w:r>
      <w:proofErr w:type="spellEnd"/>
      <w:r w:rsidRPr="004B3DD0">
        <w:t xml:space="preserve"> </w:t>
      </w:r>
      <w:proofErr w:type="spellStart"/>
      <w:r w:rsidRPr="004B3DD0">
        <w:t>tarih</w:t>
      </w:r>
      <w:proofErr w:type="spellEnd"/>
      <w:r w:rsidRPr="004B3DD0">
        <w:t xml:space="preserve"> </w:t>
      </w:r>
      <w:proofErr w:type="spellStart"/>
      <w:r w:rsidRPr="004B3DD0">
        <w:t>aralığı</w:t>
      </w:r>
      <w:proofErr w:type="spellEnd"/>
      <w:r w:rsidRPr="004B3DD0">
        <w:t>,</w:t>
      </w:r>
    </w:p>
    <w:p w14:paraId="02F4ACA4" w14:textId="77777777" w:rsidR="00E66C81" w:rsidRPr="004B3DD0" w:rsidRDefault="00E66C81" w:rsidP="00E66C81">
      <w:pPr>
        <w:pStyle w:val="Compact"/>
        <w:numPr>
          <w:ilvl w:val="0"/>
          <w:numId w:val="3"/>
        </w:numPr>
        <w:jc w:val="both"/>
      </w:pPr>
      <w:proofErr w:type="spellStart"/>
      <w:r w:rsidRPr="004B3DD0">
        <w:t>Staja</w:t>
      </w:r>
      <w:proofErr w:type="spellEnd"/>
      <w:r w:rsidRPr="004B3DD0">
        <w:t xml:space="preserve"> </w:t>
      </w:r>
      <w:proofErr w:type="spellStart"/>
      <w:r w:rsidRPr="004B3DD0">
        <w:t>saydırılmak</w:t>
      </w:r>
      <w:proofErr w:type="spellEnd"/>
      <w:r w:rsidRPr="004B3DD0">
        <w:t xml:space="preserve"> </w:t>
      </w:r>
      <w:proofErr w:type="spellStart"/>
      <w:r w:rsidRPr="004B3DD0">
        <w:t>istenen</w:t>
      </w:r>
      <w:proofErr w:type="spellEnd"/>
      <w:r w:rsidRPr="004B3DD0">
        <w:t xml:space="preserve"> </w:t>
      </w:r>
      <w:proofErr w:type="spellStart"/>
      <w:r w:rsidRPr="004B3DD0">
        <w:t>gün</w:t>
      </w:r>
      <w:proofErr w:type="spellEnd"/>
      <w:r w:rsidRPr="004B3DD0">
        <w:t xml:space="preserve"> </w:t>
      </w:r>
      <w:proofErr w:type="spellStart"/>
      <w:r w:rsidRPr="004B3DD0">
        <w:t>sayısı</w:t>
      </w:r>
      <w:proofErr w:type="spellEnd"/>
      <w:r w:rsidRPr="004B3DD0">
        <w:t>,</w:t>
      </w:r>
    </w:p>
    <w:p w14:paraId="7F8FBDF5" w14:textId="77777777" w:rsidR="00E66C81" w:rsidRPr="004B3DD0" w:rsidRDefault="00E66C81" w:rsidP="00E66C81">
      <w:pPr>
        <w:pStyle w:val="Compact"/>
        <w:numPr>
          <w:ilvl w:val="0"/>
          <w:numId w:val="3"/>
        </w:numPr>
        <w:jc w:val="both"/>
      </w:pPr>
      <w:proofErr w:type="spellStart"/>
      <w:r w:rsidRPr="004B3DD0">
        <w:t>Saydırılmak</w:t>
      </w:r>
      <w:proofErr w:type="spellEnd"/>
      <w:r w:rsidRPr="004B3DD0">
        <w:t xml:space="preserve"> </w:t>
      </w:r>
      <w:proofErr w:type="spellStart"/>
      <w:r w:rsidRPr="004B3DD0">
        <w:t>istenen</w:t>
      </w:r>
      <w:proofErr w:type="spellEnd"/>
      <w:r w:rsidRPr="004B3DD0">
        <w:t xml:space="preserve"> </w:t>
      </w:r>
      <w:proofErr w:type="spellStart"/>
      <w:r w:rsidRPr="004B3DD0">
        <w:t>staj</w:t>
      </w:r>
      <w:proofErr w:type="spellEnd"/>
      <w:r w:rsidRPr="004B3DD0">
        <w:t xml:space="preserve"> </w:t>
      </w:r>
      <w:proofErr w:type="spellStart"/>
      <w:r w:rsidRPr="004B3DD0">
        <w:t>türü</w:t>
      </w:r>
      <w:proofErr w:type="spellEnd"/>
      <w:r w:rsidRPr="004B3DD0">
        <w:t xml:space="preserve">: Genel </w:t>
      </w:r>
      <w:proofErr w:type="spellStart"/>
      <w:r w:rsidRPr="004B3DD0">
        <w:t>Staj</w:t>
      </w:r>
      <w:proofErr w:type="spellEnd"/>
      <w:r w:rsidRPr="004B3DD0">
        <w:t xml:space="preserve"> </w:t>
      </w:r>
      <w:proofErr w:type="spellStart"/>
      <w:r w:rsidRPr="004B3DD0">
        <w:t>veya</w:t>
      </w:r>
      <w:proofErr w:type="spellEnd"/>
      <w:r w:rsidRPr="004B3DD0">
        <w:t xml:space="preserve"> </w:t>
      </w:r>
      <w:proofErr w:type="spellStart"/>
      <w:r w:rsidRPr="004B3DD0">
        <w:t>Mesleki</w:t>
      </w:r>
      <w:proofErr w:type="spellEnd"/>
      <w:r w:rsidRPr="004B3DD0">
        <w:t xml:space="preserve"> Staj,</w:t>
      </w:r>
    </w:p>
    <w:p w14:paraId="48774A8E" w14:textId="77777777" w:rsidR="00E66C81" w:rsidRPr="004B3DD0" w:rsidRDefault="00E66C81" w:rsidP="00E66C81">
      <w:pPr>
        <w:pStyle w:val="Compact"/>
        <w:numPr>
          <w:ilvl w:val="0"/>
          <w:numId w:val="3"/>
        </w:numPr>
        <w:jc w:val="both"/>
      </w:pPr>
      <w:proofErr w:type="spellStart"/>
      <w:r w:rsidRPr="004B3DD0">
        <w:t>Çalışma</w:t>
      </w:r>
      <w:proofErr w:type="spellEnd"/>
      <w:r w:rsidRPr="004B3DD0">
        <w:t xml:space="preserve"> </w:t>
      </w:r>
      <w:proofErr w:type="spellStart"/>
      <w:r w:rsidRPr="004B3DD0">
        <w:t>süresince</w:t>
      </w:r>
      <w:proofErr w:type="spellEnd"/>
      <w:r w:rsidRPr="004B3DD0">
        <w:t xml:space="preserve"> </w:t>
      </w:r>
      <w:proofErr w:type="spellStart"/>
      <w:r w:rsidRPr="004B3DD0">
        <w:t>yürütülen</w:t>
      </w:r>
      <w:proofErr w:type="spellEnd"/>
      <w:r w:rsidRPr="004B3DD0">
        <w:t xml:space="preserve"> </w:t>
      </w:r>
      <w:proofErr w:type="spellStart"/>
      <w:r w:rsidRPr="004B3DD0">
        <w:t>görev</w:t>
      </w:r>
      <w:proofErr w:type="spellEnd"/>
      <w:r w:rsidRPr="004B3DD0">
        <w:t xml:space="preserve"> </w:t>
      </w:r>
      <w:proofErr w:type="spellStart"/>
      <w:r w:rsidRPr="004B3DD0">
        <w:t>ve</w:t>
      </w:r>
      <w:proofErr w:type="spellEnd"/>
      <w:r w:rsidRPr="004B3DD0">
        <w:t xml:space="preserve"> </w:t>
      </w:r>
      <w:proofErr w:type="spellStart"/>
      <w:r w:rsidRPr="004B3DD0">
        <w:t>işlere</w:t>
      </w:r>
      <w:proofErr w:type="spellEnd"/>
      <w:r w:rsidRPr="004B3DD0">
        <w:t xml:space="preserve"> </w:t>
      </w:r>
      <w:proofErr w:type="spellStart"/>
      <w:r w:rsidRPr="004B3DD0">
        <w:t>ilişkin</w:t>
      </w:r>
      <w:proofErr w:type="spellEnd"/>
      <w:r w:rsidRPr="004B3DD0">
        <w:t xml:space="preserve"> </w:t>
      </w:r>
      <w:proofErr w:type="spellStart"/>
      <w:r w:rsidRPr="004B3DD0">
        <w:t>kısa</w:t>
      </w:r>
      <w:proofErr w:type="spellEnd"/>
      <w:r w:rsidRPr="004B3DD0">
        <w:t xml:space="preserve"> </w:t>
      </w:r>
      <w:proofErr w:type="spellStart"/>
      <w:r w:rsidRPr="004B3DD0">
        <w:t>açıklama</w:t>
      </w:r>
      <w:proofErr w:type="spellEnd"/>
      <w:r w:rsidRPr="004B3DD0">
        <w:t>.</w:t>
      </w:r>
    </w:p>
    <w:p w14:paraId="63291AD6" w14:textId="77777777" w:rsidR="00E66C81" w:rsidRDefault="00E66C81"/>
    <w:p w14:paraId="447AB9C8" w14:textId="77777777" w:rsidR="007324B4" w:rsidRDefault="007324B4" w:rsidP="007324B4">
      <w:pPr>
        <w:jc w:val="both"/>
        <w:rPr>
          <w:b/>
          <w:bCs/>
        </w:rPr>
      </w:pP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026"/>
      </w:tblGrid>
      <w:tr w:rsidR="007324B4" w14:paraId="7FE674E3" w14:textId="77777777" w:rsidTr="00715948">
        <w:trPr>
          <w:trHeight w:val="1133"/>
        </w:trPr>
        <w:tc>
          <w:tcPr>
            <w:tcW w:w="9062" w:type="dxa"/>
          </w:tcPr>
          <w:p w14:paraId="1CDAB589" w14:textId="77777777" w:rsidR="007324B4" w:rsidRDefault="007324B4" w:rsidP="007324B4">
            <w:pPr>
              <w:jc w:val="both"/>
              <w:rPr>
                <w:b/>
                <w:bCs/>
              </w:rPr>
            </w:pPr>
          </w:p>
          <w:p w14:paraId="1525421E" w14:textId="51664028" w:rsidR="007324B4" w:rsidRDefault="007324B4" w:rsidP="007324B4">
            <w:pPr>
              <w:jc w:val="both"/>
              <w:rPr>
                <w:b/>
                <w:bCs/>
              </w:rPr>
            </w:pPr>
            <w:r w:rsidRPr="001548B2">
              <w:rPr>
                <w:b/>
                <w:bCs/>
              </w:rPr>
              <w:t xml:space="preserve">ÖNCEKİ </w:t>
            </w:r>
            <w:r w:rsidRPr="007324B4">
              <w:rPr>
                <w:b/>
                <w:bCs/>
              </w:rPr>
              <w:t>ÇALIŞMALARININ STAJ MUAFİYETİ KAPSAMINDA DEĞERLENDİRİLEBİLMESİ İÇİN İLGİLİ AYLARDA EN AZ 12 GÜN PRİM ÖDEMESİNİN YAPILMIŞ OLMASI ZORUNLUDUR. SÖZ KONUSU PRİM ŞARTI, SGK SİGORTALI İŞE GİRİŞ BİLDİRGESİNDE BEYAN EDİLEN MESLEK ADI VE KODUNDAN BAĞIMSIZ OLARAK ARANACAKTIR.</w:t>
            </w:r>
          </w:p>
          <w:p w14:paraId="29BAD768" w14:textId="125C6E5B" w:rsidR="007324B4" w:rsidRDefault="007324B4" w:rsidP="007324B4">
            <w:pPr>
              <w:jc w:val="both"/>
              <w:rPr>
                <w:b/>
                <w:bCs/>
              </w:rPr>
            </w:pPr>
          </w:p>
        </w:tc>
      </w:tr>
    </w:tbl>
    <w:p w14:paraId="6BEA3C7E" w14:textId="6ABC518A" w:rsidR="001548B2" w:rsidRPr="001548B2" w:rsidRDefault="001548B2" w:rsidP="007324B4">
      <w:pPr>
        <w:jc w:val="both"/>
        <w:rPr>
          <w:b/>
          <w:bCs/>
        </w:rPr>
      </w:pPr>
    </w:p>
    <w:p w14:paraId="39DDBAA0" w14:textId="141F8F7C" w:rsidR="001548B2" w:rsidRPr="001548B2" w:rsidRDefault="001548B2">
      <w:pPr>
        <w:rPr>
          <w:b/>
          <w:bCs/>
        </w:rPr>
      </w:pPr>
    </w:p>
    <w:p w14:paraId="4AC12F7B" w14:textId="77777777" w:rsidR="00DD1AA6" w:rsidRDefault="00DD1AA6" w:rsidP="00DD1AA6"/>
    <w:p w14:paraId="2D5C7AEA" w14:textId="77777777" w:rsidR="00BB4C06" w:rsidRDefault="00BB4C06" w:rsidP="00DD1AA6"/>
    <w:p w14:paraId="7EB7C843" w14:textId="77777777" w:rsidR="00BB4C06" w:rsidRDefault="00BB4C06" w:rsidP="00DD1AA6"/>
    <w:p w14:paraId="52D3091F" w14:textId="77777777" w:rsidR="00ED2F29" w:rsidRDefault="00ED2F29" w:rsidP="00ED2F29"/>
    <w:p w14:paraId="51BC228A" w14:textId="29EC7372" w:rsidR="00ED2F29" w:rsidRDefault="00ED2F29" w:rsidP="00ED2F29">
      <w:pPr>
        <w:rPr>
          <w:b/>
          <w:bCs/>
          <w:sz w:val="32"/>
          <w:szCs w:val="32"/>
          <w:u w:val="single"/>
        </w:rPr>
      </w:pPr>
      <w:r>
        <w:rPr>
          <w:b/>
          <w:bCs/>
          <w:sz w:val="32"/>
          <w:szCs w:val="32"/>
          <w:u w:val="single"/>
        </w:rPr>
        <w:lastRenderedPageBreak/>
        <w:t>EK 1:</w:t>
      </w:r>
    </w:p>
    <w:p w14:paraId="63D72CB0" w14:textId="6B41ADF9" w:rsidR="00DD1AA6" w:rsidRPr="00E55869" w:rsidRDefault="00AF496D" w:rsidP="00ED2F29">
      <w:pPr>
        <w:jc w:val="center"/>
        <w:rPr>
          <w:sz w:val="32"/>
          <w:szCs w:val="32"/>
          <w:u w:val="single"/>
        </w:rPr>
      </w:pPr>
      <w:r w:rsidRPr="00E55869">
        <w:rPr>
          <w:b/>
          <w:bCs/>
          <w:sz w:val="32"/>
          <w:szCs w:val="32"/>
          <w:u w:val="single"/>
        </w:rPr>
        <w:t>FİRMANIN ANTETLİ KAĞIDI</w:t>
      </w:r>
    </w:p>
    <w:tbl>
      <w:tblPr>
        <w:tblStyle w:val="TableGrid"/>
        <w:tblW w:w="0" w:type="auto"/>
        <w:tblLook w:val="04A0" w:firstRow="1" w:lastRow="0" w:firstColumn="1" w:lastColumn="0" w:noHBand="0" w:noVBand="1"/>
      </w:tblPr>
      <w:tblGrid>
        <w:gridCol w:w="2547"/>
        <w:gridCol w:w="6515"/>
      </w:tblGrid>
      <w:tr w:rsidR="00AF496D" w14:paraId="5AEFE35F" w14:textId="77777777" w:rsidTr="00404462">
        <w:tc>
          <w:tcPr>
            <w:tcW w:w="9062" w:type="dxa"/>
            <w:gridSpan w:val="2"/>
          </w:tcPr>
          <w:p w14:paraId="3A9756F6" w14:textId="2796B446" w:rsidR="00AF496D" w:rsidRDefault="00AF496D" w:rsidP="00AF496D">
            <w:pPr>
              <w:jc w:val="center"/>
            </w:pPr>
            <w:r w:rsidRPr="00BB4C06">
              <w:rPr>
                <w:b/>
                <w:bCs/>
              </w:rPr>
              <w:t>ÖĞRENCİYE AİT BİLGİLER</w:t>
            </w:r>
          </w:p>
        </w:tc>
      </w:tr>
      <w:tr w:rsidR="00AF496D" w14:paraId="1A2ADD61" w14:textId="77777777" w:rsidTr="00AF496D">
        <w:tc>
          <w:tcPr>
            <w:tcW w:w="2547" w:type="dxa"/>
          </w:tcPr>
          <w:p w14:paraId="3FF2A2B5" w14:textId="1DB33D84" w:rsidR="00AF496D" w:rsidRPr="00AF496D" w:rsidRDefault="00AF496D" w:rsidP="00DD1AA6">
            <w:r w:rsidRPr="00AF496D">
              <w:t>Adı Soyadı</w:t>
            </w:r>
          </w:p>
        </w:tc>
        <w:tc>
          <w:tcPr>
            <w:tcW w:w="6515" w:type="dxa"/>
          </w:tcPr>
          <w:p w14:paraId="5A58C282" w14:textId="77777777" w:rsidR="00AF496D" w:rsidRDefault="00AF496D" w:rsidP="00DD1AA6"/>
        </w:tc>
      </w:tr>
      <w:tr w:rsidR="00AF496D" w14:paraId="37BB65A9" w14:textId="77777777" w:rsidTr="00AF496D">
        <w:tc>
          <w:tcPr>
            <w:tcW w:w="2547" w:type="dxa"/>
          </w:tcPr>
          <w:p w14:paraId="797B9825" w14:textId="69B20A46" w:rsidR="00AF496D" w:rsidRPr="00AF496D" w:rsidRDefault="00AF496D" w:rsidP="00DD1AA6">
            <w:r w:rsidRPr="00AF496D">
              <w:t>Üniversite</w:t>
            </w:r>
          </w:p>
        </w:tc>
        <w:tc>
          <w:tcPr>
            <w:tcW w:w="6515" w:type="dxa"/>
          </w:tcPr>
          <w:p w14:paraId="1588AF57" w14:textId="77777777" w:rsidR="00AF496D" w:rsidRDefault="00AF496D" w:rsidP="00DD1AA6"/>
        </w:tc>
      </w:tr>
      <w:tr w:rsidR="00AF496D" w14:paraId="768F6E67" w14:textId="77777777" w:rsidTr="00AF496D">
        <w:tc>
          <w:tcPr>
            <w:tcW w:w="2547" w:type="dxa"/>
          </w:tcPr>
          <w:p w14:paraId="2B37E20E" w14:textId="38C3404E" w:rsidR="00AF496D" w:rsidRPr="00AF496D" w:rsidRDefault="00AF496D" w:rsidP="00DD1AA6">
            <w:r w:rsidRPr="00AF496D">
              <w:t>Fakülte / Bölüm</w:t>
            </w:r>
          </w:p>
        </w:tc>
        <w:tc>
          <w:tcPr>
            <w:tcW w:w="6515" w:type="dxa"/>
          </w:tcPr>
          <w:p w14:paraId="19E80EE0" w14:textId="77777777" w:rsidR="00AF496D" w:rsidRDefault="00AF496D" w:rsidP="00DD1AA6"/>
        </w:tc>
      </w:tr>
      <w:tr w:rsidR="00AF496D" w14:paraId="1C72F6BA" w14:textId="77777777" w:rsidTr="00AF496D">
        <w:tc>
          <w:tcPr>
            <w:tcW w:w="2547" w:type="dxa"/>
          </w:tcPr>
          <w:p w14:paraId="778B6D1C" w14:textId="39BADEE4" w:rsidR="00AF496D" w:rsidRPr="00AF496D" w:rsidRDefault="00AF496D" w:rsidP="00DD1AA6">
            <w:r w:rsidRPr="00D2499F">
              <w:t>Staj Türü</w:t>
            </w:r>
          </w:p>
        </w:tc>
        <w:tc>
          <w:tcPr>
            <w:tcW w:w="6515" w:type="dxa"/>
          </w:tcPr>
          <w:p w14:paraId="3AE5C994" w14:textId="77777777" w:rsidR="00AF496D" w:rsidRDefault="00AF496D" w:rsidP="00DD1AA6"/>
        </w:tc>
      </w:tr>
      <w:tr w:rsidR="00AF496D" w14:paraId="2AFB176C" w14:textId="77777777" w:rsidTr="00AF496D">
        <w:tc>
          <w:tcPr>
            <w:tcW w:w="2547" w:type="dxa"/>
          </w:tcPr>
          <w:p w14:paraId="01700DBF" w14:textId="1E15C343" w:rsidR="00AF496D" w:rsidRPr="00AF496D" w:rsidRDefault="00AF496D" w:rsidP="00DD1AA6">
            <w:r w:rsidRPr="00AF496D">
              <w:t>Staj Tarihleri</w:t>
            </w:r>
          </w:p>
        </w:tc>
        <w:tc>
          <w:tcPr>
            <w:tcW w:w="6515" w:type="dxa"/>
          </w:tcPr>
          <w:p w14:paraId="42CC1980" w14:textId="77777777" w:rsidR="00AF496D" w:rsidRDefault="00AF496D" w:rsidP="00DD1AA6"/>
        </w:tc>
      </w:tr>
      <w:tr w:rsidR="00AF496D" w14:paraId="596A7E68" w14:textId="77777777" w:rsidTr="00AF496D">
        <w:tc>
          <w:tcPr>
            <w:tcW w:w="2547" w:type="dxa"/>
          </w:tcPr>
          <w:p w14:paraId="1B8E5606" w14:textId="12752347" w:rsidR="00AF496D" w:rsidRPr="00AF496D" w:rsidRDefault="00AF496D" w:rsidP="00DD1AA6">
            <w:r w:rsidRPr="00AF496D">
              <w:t>Çalışılan Birim</w:t>
            </w:r>
          </w:p>
        </w:tc>
        <w:tc>
          <w:tcPr>
            <w:tcW w:w="6515" w:type="dxa"/>
          </w:tcPr>
          <w:p w14:paraId="3E86EE23" w14:textId="77777777" w:rsidR="00AF496D" w:rsidRDefault="00AF496D" w:rsidP="00DD1AA6"/>
        </w:tc>
      </w:tr>
      <w:tr w:rsidR="00AF496D" w14:paraId="62D07871" w14:textId="77777777" w:rsidTr="00AF496D">
        <w:tc>
          <w:tcPr>
            <w:tcW w:w="2547" w:type="dxa"/>
          </w:tcPr>
          <w:p w14:paraId="3DCA3BBC" w14:textId="7AB6AC1C" w:rsidR="00AF496D" w:rsidRPr="00AF496D" w:rsidRDefault="00AF496D" w:rsidP="00DD1AA6">
            <w:r w:rsidRPr="00AF496D">
              <w:t xml:space="preserve">Görev </w:t>
            </w:r>
            <w:proofErr w:type="spellStart"/>
            <w:r w:rsidR="00456F0F">
              <w:t>Ü</w:t>
            </w:r>
            <w:r w:rsidRPr="00AF496D">
              <w:t>nvanı</w:t>
            </w:r>
            <w:proofErr w:type="spellEnd"/>
          </w:p>
        </w:tc>
        <w:tc>
          <w:tcPr>
            <w:tcW w:w="6515" w:type="dxa"/>
          </w:tcPr>
          <w:p w14:paraId="12625E83" w14:textId="77777777" w:rsidR="00AF496D" w:rsidRDefault="00AF496D" w:rsidP="00DD1AA6"/>
        </w:tc>
      </w:tr>
    </w:tbl>
    <w:p w14:paraId="543E2A0B" w14:textId="77777777" w:rsidR="00AF496D" w:rsidRDefault="00AF496D" w:rsidP="00E55869">
      <w:pPr>
        <w:spacing w:after="0"/>
      </w:pPr>
    </w:p>
    <w:tbl>
      <w:tblPr>
        <w:tblStyle w:val="TableGrid"/>
        <w:tblW w:w="0" w:type="auto"/>
        <w:tblLook w:val="04A0" w:firstRow="1" w:lastRow="0" w:firstColumn="1" w:lastColumn="0" w:noHBand="0" w:noVBand="1"/>
      </w:tblPr>
      <w:tblGrid>
        <w:gridCol w:w="9062"/>
      </w:tblGrid>
      <w:tr w:rsidR="00DD1AA6" w:rsidRPr="00DD1AA6" w14:paraId="2B083A09" w14:textId="77777777" w:rsidTr="00DD1AA6">
        <w:tc>
          <w:tcPr>
            <w:tcW w:w="9062" w:type="dxa"/>
            <w:tcBorders>
              <w:top w:val="single" w:sz="4" w:space="0" w:color="auto"/>
              <w:left w:val="single" w:sz="4" w:space="0" w:color="auto"/>
              <w:bottom w:val="single" w:sz="4" w:space="0" w:color="auto"/>
              <w:right w:val="single" w:sz="4" w:space="0" w:color="auto"/>
            </w:tcBorders>
          </w:tcPr>
          <w:p w14:paraId="33FDCF58" w14:textId="0F140571" w:rsidR="00DD1AA6" w:rsidRPr="00DD1AA6" w:rsidRDefault="00DD1AA6" w:rsidP="00E55869">
            <w:pPr>
              <w:spacing w:after="100" w:afterAutospacing="1" w:line="278" w:lineRule="auto"/>
            </w:pPr>
            <w:r w:rsidRPr="00BB4C06">
              <w:rPr>
                <w:b/>
                <w:bCs/>
              </w:rPr>
              <w:t>STAJ SÜRESİNCE YAPILAN ÇALIŞMALAR</w:t>
            </w:r>
            <w:r w:rsidRPr="00DD1AA6">
              <w:t xml:space="preserve"> (Burada yapılan işin teknik detayları yazılmalı)</w:t>
            </w:r>
            <w:r w:rsidR="00E55869">
              <w:br/>
            </w:r>
            <w:r w:rsidRPr="00DD1AA6">
              <w:t>Görev belgesinde yalnızca genel ifadeler kullanılmamalı; öğrencinin fiilen yaptığı mühendislik faaliyetleri, kullanılan yazılım/donanım/araçlar, katıldığı projeler, gerçekleştirdiği analiz, tasarım, test, üretim, uygulama, bakım, entegrasyon veya raporlama çalışmaları somut olarak belirtilmelidir.</w:t>
            </w:r>
          </w:p>
        </w:tc>
      </w:tr>
    </w:tbl>
    <w:p w14:paraId="75A747A7" w14:textId="77777777" w:rsidR="00DD1AA6" w:rsidRPr="00DD1AA6" w:rsidRDefault="00DD1AA6" w:rsidP="00E55869">
      <w:pPr>
        <w:spacing w:after="0"/>
      </w:pPr>
    </w:p>
    <w:tbl>
      <w:tblPr>
        <w:tblStyle w:val="TableGrid"/>
        <w:tblW w:w="0" w:type="auto"/>
        <w:tblLook w:val="04A0" w:firstRow="1" w:lastRow="0" w:firstColumn="1" w:lastColumn="0" w:noHBand="0" w:noVBand="1"/>
      </w:tblPr>
      <w:tblGrid>
        <w:gridCol w:w="9062"/>
      </w:tblGrid>
      <w:tr w:rsidR="00DD1AA6" w:rsidRPr="00DD1AA6" w14:paraId="756D8C23" w14:textId="77777777" w:rsidTr="00DD1AA6">
        <w:tc>
          <w:tcPr>
            <w:tcW w:w="9062" w:type="dxa"/>
            <w:tcBorders>
              <w:top w:val="single" w:sz="4" w:space="0" w:color="auto"/>
              <w:left w:val="single" w:sz="4" w:space="0" w:color="auto"/>
              <w:bottom w:val="single" w:sz="4" w:space="0" w:color="auto"/>
              <w:right w:val="single" w:sz="4" w:space="0" w:color="auto"/>
            </w:tcBorders>
            <w:hideMark/>
          </w:tcPr>
          <w:p w14:paraId="2D74D073" w14:textId="3EDEB8EA" w:rsidR="00DD1AA6" w:rsidRPr="00E55869" w:rsidRDefault="00DD1AA6" w:rsidP="00E55869">
            <w:pPr>
              <w:spacing w:after="100" w:afterAutospacing="1" w:line="278" w:lineRule="auto"/>
              <w:rPr>
                <w:b/>
                <w:bCs/>
              </w:rPr>
            </w:pPr>
            <w:r w:rsidRPr="000D5EBE">
              <w:rPr>
                <w:b/>
                <w:bCs/>
              </w:rPr>
              <w:t>SORUMLU/İMZALAYAN MÜHENDİSİN ÖĞRENCİYE İLİŞİKİN DEĞERLENDİRMESİ</w:t>
            </w:r>
            <w:r w:rsidR="00E55869">
              <w:rPr>
                <w:b/>
                <w:bCs/>
              </w:rPr>
              <w:br/>
            </w:r>
            <w:r w:rsidRPr="000D5EBE">
              <w:rPr>
                <w:b/>
                <w:bCs/>
              </w:rPr>
              <w:t xml:space="preserve"> </w:t>
            </w:r>
            <w:r w:rsidRPr="00DD1AA6">
              <w:t>(Madde madde yazılmalı)</w:t>
            </w:r>
          </w:p>
        </w:tc>
      </w:tr>
    </w:tbl>
    <w:p w14:paraId="6FC1E78E" w14:textId="77777777" w:rsidR="00DD1AA6" w:rsidRDefault="00DD1AA6" w:rsidP="00E55869">
      <w:pPr>
        <w:spacing w:after="0"/>
      </w:pPr>
    </w:p>
    <w:tbl>
      <w:tblPr>
        <w:tblStyle w:val="TableGrid"/>
        <w:tblW w:w="0" w:type="auto"/>
        <w:tblLook w:val="04A0" w:firstRow="1" w:lastRow="0" w:firstColumn="1" w:lastColumn="0" w:noHBand="0" w:noVBand="1"/>
      </w:tblPr>
      <w:tblGrid>
        <w:gridCol w:w="2689"/>
        <w:gridCol w:w="6373"/>
      </w:tblGrid>
      <w:tr w:rsidR="005A35DA" w14:paraId="77105D9D" w14:textId="77777777" w:rsidTr="00C06C39">
        <w:tc>
          <w:tcPr>
            <w:tcW w:w="9062" w:type="dxa"/>
            <w:gridSpan w:val="2"/>
          </w:tcPr>
          <w:p w14:paraId="5CC4702D" w14:textId="631A062B" w:rsidR="005A35DA" w:rsidRPr="00BB4C06" w:rsidRDefault="005A35DA" w:rsidP="005A35DA">
            <w:pPr>
              <w:jc w:val="center"/>
              <w:rPr>
                <w:b/>
                <w:bCs/>
              </w:rPr>
            </w:pPr>
            <w:r w:rsidRPr="00BB4C06">
              <w:rPr>
                <w:b/>
                <w:bCs/>
              </w:rPr>
              <w:t>SORUMLU MÜHENDİSE AİT KİŞİSEL BİLGİLER</w:t>
            </w:r>
          </w:p>
        </w:tc>
      </w:tr>
      <w:tr w:rsidR="005A35DA" w14:paraId="50B5BE87" w14:textId="77777777" w:rsidTr="000616BA">
        <w:tc>
          <w:tcPr>
            <w:tcW w:w="2689" w:type="dxa"/>
          </w:tcPr>
          <w:p w14:paraId="49E4461F" w14:textId="037F808A" w:rsidR="005A35DA" w:rsidRDefault="005A35DA">
            <w:r w:rsidRPr="005A35DA">
              <w:t>Adı Soyadı</w:t>
            </w:r>
          </w:p>
        </w:tc>
        <w:tc>
          <w:tcPr>
            <w:tcW w:w="6373" w:type="dxa"/>
          </w:tcPr>
          <w:p w14:paraId="5562F74A" w14:textId="77777777" w:rsidR="005A35DA" w:rsidRDefault="005A35DA"/>
        </w:tc>
      </w:tr>
      <w:tr w:rsidR="005A35DA" w14:paraId="492FC11C" w14:textId="77777777" w:rsidTr="000616BA">
        <w:tc>
          <w:tcPr>
            <w:tcW w:w="2689" w:type="dxa"/>
          </w:tcPr>
          <w:p w14:paraId="675B296A" w14:textId="1BF3948E" w:rsidR="005A35DA" w:rsidRDefault="005A35DA">
            <w:r w:rsidRPr="005A35DA">
              <w:t>Görev Ünvanı</w:t>
            </w:r>
          </w:p>
        </w:tc>
        <w:tc>
          <w:tcPr>
            <w:tcW w:w="6373" w:type="dxa"/>
          </w:tcPr>
          <w:p w14:paraId="2F50C8AF" w14:textId="77777777" w:rsidR="005A35DA" w:rsidRDefault="005A35DA"/>
        </w:tc>
      </w:tr>
      <w:tr w:rsidR="005A35DA" w14:paraId="798C8414" w14:textId="77777777" w:rsidTr="000616BA">
        <w:tc>
          <w:tcPr>
            <w:tcW w:w="2689" w:type="dxa"/>
          </w:tcPr>
          <w:p w14:paraId="4810195A" w14:textId="294F78B8" w:rsidR="005A35DA" w:rsidRPr="00D2499F" w:rsidRDefault="000616BA">
            <w:r w:rsidRPr="00D2499F">
              <w:t>Mezun Olduğu Üniversite</w:t>
            </w:r>
          </w:p>
        </w:tc>
        <w:tc>
          <w:tcPr>
            <w:tcW w:w="6373" w:type="dxa"/>
          </w:tcPr>
          <w:p w14:paraId="2CA964CB" w14:textId="77777777" w:rsidR="005A35DA" w:rsidRDefault="005A35DA"/>
        </w:tc>
      </w:tr>
      <w:tr w:rsidR="005A35DA" w14:paraId="7A006134" w14:textId="77777777" w:rsidTr="000616BA">
        <w:tc>
          <w:tcPr>
            <w:tcW w:w="2689" w:type="dxa"/>
          </w:tcPr>
          <w:p w14:paraId="1EB3E648" w14:textId="4B6FE71C" w:rsidR="005A35DA" w:rsidRPr="00D2499F" w:rsidRDefault="000616BA">
            <w:r w:rsidRPr="00D2499F">
              <w:t>Fakülte</w:t>
            </w:r>
          </w:p>
        </w:tc>
        <w:tc>
          <w:tcPr>
            <w:tcW w:w="6373" w:type="dxa"/>
          </w:tcPr>
          <w:p w14:paraId="76962B19" w14:textId="77777777" w:rsidR="005A35DA" w:rsidRDefault="005A35DA"/>
        </w:tc>
      </w:tr>
      <w:tr w:rsidR="000616BA" w14:paraId="375921B8" w14:textId="77777777" w:rsidTr="000616BA">
        <w:tc>
          <w:tcPr>
            <w:tcW w:w="2689" w:type="dxa"/>
          </w:tcPr>
          <w:p w14:paraId="31FC3DDA" w14:textId="5A2C4270" w:rsidR="000616BA" w:rsidRPr="00D2499F" w:rsidRDefault="000616BA">
            <w:r w:rsidRPr="00D2499F">
              <w:t>Bölüm</w:t>
            </w:r>
          </w:p>
        </w:tc>
        <w:tc>
          <w:tcPr>
            <w:tcW w:w="6373" w:type="dxa"/>
          </w:tcPr>
          <w:p w14:paraId="34DDAD96" w14:textId="77777777" w:rsidR="000616BA" w:rsidRDefault="000616BA"/>
        </w:tc>
      </w:tr>
      <w:tr w:rsidR="000616BA" w14:paraId="2811CFB0" w14:textId="77777777" w:rsidTr="000616BA">
        <w:tc>
          <w:tcPr>
            <w:tcW w:w="2689" w:type="dxa"/>
          </w:tcPr>
          <w:p w14:paraId="039DAA22" w14:textId="52507F80" w:rsidR="000616BA" w:rsidRPr="000616BA" w:rsidRDefault="000616BA">
            <w:r w:rsidRPr="000616BA">
              <w:t>İletişim</w:t>
            </w:r>
            <w:r>
              <w:t xml:space="preserve"> Bilgileri</w:t>
            </w:r>
          </w:p>
        </w:tc>
        <w:tc>
          <w:tcPr>
            <w:tcW w:w="6373" w:type="dxa"/>
          </w:tcPr>
          <w:p w14:paraId="52948DD4" w14:textId="77777777" w:rsidR="000616BA" w:rsidRDefault="000616BA"/>
        </w:tc>
      </w:tr>
    </w:tbl>
    <w:p w14:paraId="7E177503" w14:textId="77777777" w:rsidR="005A35DA" w:rsidRDefault="005A35DA"/>
    <w:tbl>
      <w:tblPr>
        <w:tblStyle w:val="TableGrid"/>
        <w:tblW w:w="0" w:type="auto"/>
        <w:tblLook w:val="04A0" w:firstRow="1" w:lastRow="0" w:firstColumn="1" w:lastColumn="0" w:noHBand="0" w:noVBand="1"/>
      </w:tblPr>
      <w:tblGrid>
        <w:gridCol w:w="9062"/>
      </w:tblGrid>
      <w:tr w:rsidR="000616BA" w14:paraId="2FC5BDA8" w14:textId="77777777" w:rsidTr="000616BA">
        <w:trPr>
          <w:trHeight w:val="915"/>
        </w:trPr>
        <w:tc>
          <w:tcPr>
            <w:tcW w:w="9062" w:type="dxa"/>
          </w:tcPr>
          <w:p w14:paraId="1583BBDF" w14:textId="6F48D656" w:rsidR="000616BA" w:rsidRPr="000616BA" w:rsidRDefault="000616BA" w:rsidP="000616BA">
            <w:r w:rsidRPr="000616BA">
              <w:rPr>
                <w:b/>
                <w:bCs/>
              </w:rPr>
              <w:t>ONAY</w:t>
            </w:r>
          </w:p>
          <w:p w14:paraId="2911ED34" w14:textId="506AEA70" w:rsidR="000616BA" w:rsidRDefault="000616BA" w:rsidP="000616BA">
            <w:r w:rsidRPr="000616BA">
              <w:t>İşbu belge, yukarıda belirtilen öğrencinin staj çalışmasının kurumumuzda gerçekleştiğini ve yürütülen çalışmaların doğruluğunu teyit etmek amacıyla düzenlenmiştir.</w:t>
            </w:r>
          </w:p>
        </w:tc>
      </w:tr>
    </w:tbl>
    <w:p w14:paraId="60108563" w14:textId="5F4C3355" w:rsidR="005A35DA" w:rsidRDefault="000616BA" w:rsidP="000616BA">
      <w:pPr>
        <w:spacing w:after="0" w:line="240" w:lineRule="auto"/>
      </w:pPr>
      <w:r w:rsidRPr="000616BA">
        <w:rPr>
          <w:b/>
          <w:bCs/>
        </w:rPr>
        <w:t xml:space="preserve">Tarih: </w:t>
      </w:r>
    </w:p>
    <w:p w14:paraId="6347B368" w14:textId="77777777" w:rsidR="000616BA" w:rsidRDefault="000616BA" w:rsidP="000616BA">
      <w:pPr>
        <w:pBdr>
          <w:bottom w:val="single" w:sz="12" w:space="1" w:color="auto"/>
        </w:pBdr>
        <w:rPr>
          <w:b/>
          <w:bCs/>
        </w:rPr>
      </w:pPr>
      <w:r w:rsidRPr="000616BA">
        <w:rPr>
          <w:b/>
          <w:bCs/>
        </w:rPr>
        <w:t>İMZA</w:t>
      </w:r>
    </w:p>
    <w:p w14:paraId="253705ED" w14:textId="77777777" w:rsidR="000616BA" w:rsidRDefault="000616BA" w:rsidP="000616BA">
      <w:pPr>
        <w:pBdr>
          <w:bottom w:val="single" w:sz="12" w:space="1" w:color="auto"/>
        </w:pBdr>
        <w:rPr>
          <w:b/>
          <w:bCs/>
        </w:rPr>
      </w:pPr>
    </w:p>
    <w:p w14:paraId="7011955C" w14:textId="601C7D8E" w:rsidR="000616BA" w:rsidRDefault="000616BA">
      <w:pPr>
        <w:rPr>
          <w:b/>
          <w:bCs/>
        </w:rPr>
      </w:pPr>
      <w:r w:rsidRPr="000616BA">
        <w:rPr>
          <w:b/>
          <w:bCs/>
        </w:rPr>
        <w:t>Adı Soyadı</w:t>
      </w:r>
    </w:p>
    <w:p w14:paraId="3E3973F7" w14:textId="3D22A0D3" w:rsidR="000616BA" w:rsidRDefault="000616BA">
      <w:pPr>
        <w:rPr>
          <w:b/>
          <w:bCs/>
        </w:rPr>
      </w:pPr>
      <w:r w:rsidRPr="000616BA">
        <w:rPr>
          <w:b/>
          <w:bCs/>
        </w:rPr>
        <w:t xml:space="preserve">Görev </w:t>
      </w:r>
      <w:proofErr w:type="spellStart"/>
      <w:r w:rsidRPr="000616BA">
        <w:rPr>
          <w:b/>
          <w:bCs/>
        </w:rPr>
        <w:t>Ünvanı</w:t>
      </w:r>
      <w:proofErr w:type="spellEnd"/>
    </w:p>
    <w:p w14:paraId="3D240FB4" w14:textId="6F15B2CE" w:rsidR="00CE18B8" w:rsidRPr="00ED2F29" w:rsidRDefault="000616BA">
      <w:pPr>
        <w:rPr>
          <w:b/>
          <w:bCs/>
        </w:rPr>
      </w:pPr>
      <w:r>
        <w:rPr>
          <w:b/>
          <w:bCs/>
        </w:rPr>
        <w:t>ÇALIŞTIĞI BİRİM</w:t>
      </w:r>
    </w:p>
    <w:p w14:paraId="6D80D13A" w14:textId="2088DCD1" w:rsidR="005A35DA" w:rsidRPr="00CE18B8" w:rsidRDefault="00CE18B8">
      <w:pPr>
        <w:rPr>
          <w:b/>
          <w:bCs/>
          <w:sz w:val="36"/>
          <w:szCs w:val="36"/>
        </w:rPr>
      </w:pPr>
      <w:r w:rsidRPr="00CE18B8">
        <w:rPr>
          <w:b/>
          <w:bCs/>
          <w:sz w:val="36"/>
          <w:szCs w:val="36"/>
        </w:rPr>
        <w:t>FİRMANIN</w:t>
      </w:r>
      <w:r w:rsidR="005A35DA" w:rsidRPr="00CE18B8">
        <w:rPr>
          <w:b/>
          <w:bCs/>
          <w:sz w:val="36"/>
          <w:szCs w:val="36"/>
        </w:rPr>
        <w:t xml:space="preserve"> KAŞESİ</w:t>
      </w:r>
    </w:p>
    <w:sectPr w:rsidR="005A35DA" w:rsidRPr="00CE18B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FA2E69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CE32048"/>
    <w:multiLevelType w:val="multilevel"/>
    <w:tmpl w:val="5B7CF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F93959"/>
    <w:multiLevelType w:val="hybridMultilevel"/>
    <w:tmpl w:val="9F74A1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61F2F63"/>
    <w:multiLevelType w:val="hybridMultilevel"/>
    <w:tmpl w:val="248428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819152482">
    <w:abstractNumId w:val="3"/>
  </w:num>
  <w:num w:numId="2" w16cid:durableId="740104021">
    <w:abstractNumId w:val="2"/>
  </w:num>
  <w:num w:numId="3" w16cid:durableId="864710535">
    <w:abstractNumId w:val="0"/>
  </w:num>
  <w:num w:numId="4" w16cid:durableId="646426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555A"/>
    <w:rsid w:val="00046D40"/>
    <w:rsid w:val="000616BA"/>
    <w:rsid w:val="00082567"/>
    <w:rsid w:val="000D5EBE"/>
    <w:rsid w:val="001548B2"/>
    <w:rsid w:val="00216D75"/>
    <w:rsid w:val="002300A1"/>
    <w:rsid w:val="003A0156"/>
    <w:rsid w:val="00456F0F"/>
    <w:rsid w:val="004869DB"/>
    <w:rsid w:val="005A35DA"/>
    <w:rsid w:val="00715948"/>
    <w:rsid w:val="007324B4"/>
    <w:rsid w:val="007725F2"/>
    <w:rsid w:val="00776B7C"/>
    <w:rsid w:val="00793A71"/>
    <w:rsid w:val="008F18BC"/>
    <w:rsid w:val="0092459B"/>
    <w:rsid w:val="0095587D"/>
    <w:rsid w:val="009E3752"/>
    <w:rsid w:val="00A11B76"/>
    <w:rsid w:val="00AF496D"/>
    <w:rsid w:val="00B06987"/>
    <w:rsid w:val="00B308CB"/>
    <w:rsid w:val="00B37E26"/>
    <w:rsid w:val="00BB4C06"/>
    <w:rsid w:val="00C613BD"/>
    <w:rsid w:val="00CE18B8"/>
    <w:rsid w:val="00CF555A"/>
    <w:rsid w:val="00D2499F"/>
    <w:rsid w:val="00DD1AA6"/>
    <w:rsid w:val="00DE4874"/>
    <w:rsid w:val="00E06ED3"/>
    <w:rsid w:val="00E368C1"/>
    <w:rsid w:val="00E55869"/>
    <w:rsid w:val="00E60170"/>
    <w:rsid w:val="00E66C81"/>
    <w:rsid w:val="00ED2F2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72228"/>
  <w15:chartTrackingRefBased/>
  <w15:docId w15:val="{3BA67D9A-8EDE-48D3-B0FB-68E0B1BFD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tr-T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C81"/>
  </w:style>
  <w:style w:type="paragraph" w:styleId="Heading1">
    <w:name w:val="heading 1"/>
    <w:basedOn w:val="Normal"/>
    <w:next w:val="Normal"/>
    <w:link w:val="Heading1Char"/>
    <w:uiPriority w:val="9"/>
    <w:qFormat/>
    <w:rsid w:val="00CF555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F555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F555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F555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F555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F55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55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55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55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55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F555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F555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F555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F555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F55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55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55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555A"/>
    <w:rPr>
      <w:rFonts w:eastAsiaTheme="majorEastAsia" w:cstheme="majorBidi"/>
      <w:color w:val="272727" w:themeColor="text1" w:themeTint="D8"/>
    </w:rPr>
  </w:style>
  <w:style w:type="paragraph" w:styleId="Title">
    <w:name w:val="Title"/>
    <w:basedOn w:val="Normal"/>
    <w:next w:val="Normal"/>
    <w:link w:val="TitleChar"/>
    <w:uiPriority w:val="10"/>
    <w:qFormat/>
    <w:rsid w:val="00CF55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55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55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55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555A"/>
    <w:pPr>
      <w:spacing w:before="160"/>
      <w:jc w:val="center"/>
    </w:pPr>
    <w:rPr>
      <w:i/>
      <w:iCs/>
      <w:color w:val="404040" w:themeColor="text1" w:themeTint="BF"/>
    </w:rPr>
  </w:style>
  <w:style w:type="character" w:customStyle="1" w:styleId="QuoteChar">
    <w:name w:val="Quote Char"/>
    <w:basedOn w:val="DefaultParagraphFont"/>
    <w:link w:val="Quote"/>
    <w:uiPriority w:val="29"/>
    <w:rsid w:val="00CF555A"/>
    <w:rPr>
      <w:i/>
      <w:iCs/>
      <w:color w:val="404040" w:themeColor="text1" w:themeTint="BF"/>
    </w:rPr>
  </w:style>
  <w:style w:type="paragraph" w:styleId="ListParagraph">
    <w:name w:val="List Paragraph"/>
    <w:basedOn w:val="Normal"/>
    <w:uiPriority w:val="34"/>
    <w:qFormat/>
    <w:rsid w:val="00CF555A"/>
    <w:pPr>
      <w:ind w:left="720"/>
      <w:contextualSpacing/>
    </w:pPr>
  </w:style>
  <w:style w:type="character" w:styleId="IntenseEmphasis">
    <w:name w:val="Intense Emphasis"/>
    <w:basedOn w:val="DefaultParagraphFont"/>
    <w:uiPriority w:val="21"/>
    <w:qFormat/>
    <w:rsid w:val="00CF555A"/>
    <w:rPr>
      <w:i/>
      <w:iCs/>
      <w:color w:val="2F5496" w:themeColor="accent1" w:themeShade="BF"/>
    </w:rPr>
  </w:style>
  <w:style w:type="paragraph" w:styleId="IntenseQuote">
    <w:name w:val="Intense Quote"/>
    <w:basedOn w:val="Normal"/>
    <w:next w:val="Normal"/>
    <w:link w:val="IntenseQuoteChar"/>
    <w:uiPriority w:val="30"/>
    <w:qFormat/>
    <w:rsid w:val="00CF555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F555A"/>
    <w:rPr>
      <w:i/>
      <w:iCs/>
      <w:color w:val="2F5496" w:themeColor="accent1" w:themeShade="BF"/>
    </w:rPr>
  </w:style>
  <w:style w:type="character" w:styleId="IntenseReference">
    <w:name w:val="Intense Reference"/>
    <w:basedOn w:val="DefaultParagraphFont"/>
    <w:uiPriority w:val="32"/>
    <w:qFormat/>
    <w:rsid w:val="00CF555A"/>
    <w:rPr>
      <w:b/>
      <w:bCs/>
      <w:smallCaps/>
      <w:color w:val="2F5496" w:themeColor="accent1" w:themeShade="BF"/>
      <w:spacing w:val="5"/>
    </w:rPr>
  </w:style>
  <w:style w:type="paragraph" w:customStyle="1" w:styleId="FirstParagraph">
    <w:name w:val="First Paragraph"/>
    <w:basedOn w:val="BodyText"/>
    <w:next w:val="BodyText"/>
    <w:qFormat/>
    <w:rsid w:val="00E66C81"/>
    <w:pPr>
      <w:spacing w:before="180" w:after="180" w:line="240" w:lineRule="auto"/>
    </w:pPr>
    <w:rPr>
      <w:kern w:val="0"/>
      <w:lang w:val="en-US"/>
      <w14:ligatures w14:val="none"/>
    </w:rPr>
  </w:style>
  <w:style w:type="paragraph" w:styleId="BodyText">
    <w:name w:val="Body Text"/>
    <w:basedOn w:val="Normal"/>
    <w:link w:val="BodyTextChar"/>
    <w:uiPriority w:val="99"/>
    <w:semiHidden/>
    <w:unhideWhenUsed/>
    <w:rsid w:val="00E66C81"/>
    <w:pPr>
      <w:spacing w:after="120"/>
    </w:pPr>
  </w:style>
  <w:style w:type="character" w:customStyle="1" w:styleId="BodyTextChar">
    <w:name w:val="Body Text Char"/>
    <w:basedOn w:val="DefaultParagraphFont"/>
    <w:link w:val="BodyText"/>
    <w:uiPriority w:val="99"/>
    <w:semiHidden/>
    <w:rsid w:val="00E66C81"/>
  </w:style>
  <w:style w:type="paragraph" w:customStyle="1" w:styleId="Compact">
    <w:name w:val="Compact"/>
    <w:basedOn w:val="BodyText"/>
    <w:qFormat/>
    <w:rsid w:val="00E66C81"/>
    <w:pPr>
      <w:spacing w:before="36" w:after="36" w:line="240" w:lineRule="auto"/>
    </w:pPr>
    <w:rPr>
      <w:kern w:val="0"/>
      <w:lang w:val="en-US"/>
      <w14:ligatures w14:val="none"/>
    </w:rPr>
  </w:style>
  <w:style w:type="table" w:styleId="TableGrid">
    <w:name w:val="Table Grid"/>
    <w:basedOn w:val="TableNormal"/>
    <w:uiPriority w:val="39"/>
    <w:rsid w:val="00DD1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F49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810578">
      <w:bodyDiv w:val="1"/>
      <w:marLeft w:val="0"/>
      <w:marRight w:val="0"/>
      <w:marTop w:val="0"/>
      <w:marBottom w:val="0"/>
      <w:divBdr>
        <w:top w:val="none" w:sz="0" w:space="0" w:color="auto"/>
        <w:left w:val="none" w:sz="0" w:space="0" w:color="auto"/>
        <w:bottom w:val="none" w:sz="0" w:space="0" w:color="auto"/>
        <w:right w:val="none" w:sz="0" w:space="0" w:color="auto"/>
      </w:divBdr>
    </w:div>
    <w:div w:id="769618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605</Words>
  <Characters>3451</Characters>
  <Application>Microsoft Office Word</Application>
  <DocSecurity>0</DocSecurity>
  <Lines>28</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aton</dc:creator>
  <cp:keywords/>
  <dc:description/>
  <cp:lastModifiedBy>Ahmet KIZILAY</cp:lastModifiedBy>
  <cp:revision>4</cp:revision>
  <dcterms:created xsi:type="dcterms:W3CDTF">2026-06-18T11:29:00Z</dcterms:created>
  <dcterms:modified xsi:type="dcterms:W3CDTF">2026-06-18T11:31:00Z</dcterms:modified>
</cp:coreProperties>
</file>